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86C13" w:rsidR="00B86C13" w:rsidP="00B86C13" w:rsidRDefault="046DFAD1" w14:paraId="5152825E" w14:textId="25223B95">
      <w:pPr>
        <w:pStyle w:val="Heading1"/>
      </w:pPr>
      <w:r>
        <w:t xml:space="preserve">Appendix C – Pre-test Interview Protocol </w:t>
      </w:r>
    </w:p>
    <w:p w:rsidR="00B86C13" w:rsidRDefault="00B86C13" w14:paraId="296CE323" w14:textId="77777777">
      <w:pPr>
        <w:rPr>
          <w:rFonts w:ascii="Times New Roman" w:hAnsi="Times New Roman"/>
          <w:b/>
        </w:rPr>
      </w:pPr>
      <w:r>
        <w:rPr>
          <w:rFonts w:ascii="Times New Roman" w:hAnsi="Times New Roman"/>
          <w:b/>
        </w:rPr>
        <w:br w:type="page"/>
      </w:r>
    </w:p>
    <w:p w:rsidR="00B86C13" w:rsidP="0082334C" w:rsidRDefault="00B86C13" w14:paraId="6BF1378B" w14:textId="1828F7D2">
      <w:pPr>
        <w:rPr>
          <w:rFonts w:ascii="Times New Roman" w:hAnsi="Times New Roman"/>
          <w:b/>
        </w:rPr>
      </w:pPr>
      <w:r w:rsidRPr="0095154A">
        <w:rPr>
          <w:b/>
          <w:bCs/>
          <w:i/>
          <w:noProof/>
        </w:rPr>
        <w:lastRenderedPageBreak/>
        <mc:AlternateContent>
          <mc:Choice Requires="wps">
            <w:drawing>
              <wp:anchor distT="0" distB="0" distL="114300" distR="114300" simplePos="0" relativeHeight="251661312" behindDoc="0" locked="0" layoutInCell="1" allowOverlap="1" wp14:editId="1214B570" wp14:anchorId="0BBD082C">
                <wp:simplePos x="0" y="0"/>
                <wp:positionH relativeFrom="margin">
                  <wp:posOffset>4411980</wp:posOffset>
                </wp:positionH>
                <wp:positionV relativeFrom="paragraph">
                  <wp:posOffset>0</wp:posOffset>
                </wp:positionV>
                <wp:extent cx="1508760" cy="571500"/>
                <wp:effectExtent l="0" t="0" r="0" b="0"/>
                <wp:wrapSquare wrapText="bothSides"/>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BBD082C">
                <v:stroke joinstyle="miter"/>
                <v:path gradientshapeok="t" o:connecttype="rect"/>
              </v:shapetype>
              <v:shape id="Text Box 1" style="position:absolute;margin-left:347.4pt;margin-top:0;width:118.8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">
                <v:textbo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v:textbox>
                <w10:wrap type="square" anchorx="margin"/>
              </v:shape>
            </w:pict>
          </mc:Fallback>
        </mc:AlternateContent>
      </w:r>
      <w:r>
        <w:rPr>
          <w:rFonts w:ascii="Times New Roman" w:hAnsi="Times New Roman"/>
          <w:b/>
        </w:rPr>
        <w:t xml:space="preserve">AHRQ – Building Diagnostic Safety Capacity </w:t>
      </w:r>
      <w:r w:rsidR="006D2354">
        <w:rPr>
          <w:rFonts w:ascii="Times New Roman" w:hAnsi="Times New Roman"/>
          <w:b/>
        </w:rPr>
        <w:t xml:space="preserve">– Measurement </w:t>
      </w:r>
    </w:p>
    <w:p w:rsidR="00B86C13" w:rsidP="0082334C" w:rsidRDefault="00B86C13" w14:paraId="2C4C8441" w14:textId="6FA625F1">
      <w:pPr>
        <w:rPr>
          <w:rFonts w:ascii="Times New Roman" w:hAnsi="Times New Roman"/>
          <w:b/>
        </w:rPr>
      </w:pPr>
    </w:p>
    <w:p w:rsidR="0082334C" w:rsidP="775FBB42" w:rsidRDefault="775FBB42" w14:paraId="6A497B1B" w14:textId="1BD29684">
      <w:pPr>
        <w:rPr>
          <w:rFonts w:ascii="Times New Roman" w:hAnsi="Times New Roman"/>
          <w:b/>
          <w:bCs/>
        </w:rPr>
      </w:pPr>
      <w:r w:rsidRPr="775FBB42">
        <w:rPr>
          <w:rFonts w:ascii="Times New Roman" w:hAnsi="Times New Roman"/>
          <w:b/>
          <w:bCs/>
        </w:rPr>
        <w:t>Pre-test Interview Protocol for Quality and Safety Personnel</w:t>
      </w:r>
    </w:p>
    <w:p w:rsidR="0082334C" w:rsidP="0082334C" w:rsidRDefault="0082334C" w14:paraId="2004A68F" w14:textId="77777777">
      <w:pPr>
        <w:rPr>
          <w:rFonts w:ascii="Times New Roman" w:hAnsi="Times New Roman"/>
          <w:b/>
        </w:rPr>
      </w:pPr>
    </w:p>
    <w:p w:rsidR="0082334C" w:rsidP="0082334C" w:rsidRDefault="0082334C" w14:paraId="6D767711" w14:textId="110E016D">
      <w:pPr>
        <w:rPr>
          <w:rFonts w:ascii="Times New Roman" w:hAnsi="Times New Roman"/>
        </w:rPr>
      </w:pPr>
      <w:r>
        <w:rPr>
          <w:rFonts w:ascii="Times New Roman" w:hAnsi="Times New Roman"/>
        </w:rPr>
        <w:t xml:space="preserve">MedStar </w:t>
      </w:r>
      <w:r w:rsidR="00624440">
        <w:rPr>
          <w:rFonts w:ascii="Times New Roman" w:hAnsi="Times New Roman"/>
        </w:rPr>
        <w:t>Health Research Institute (MHRI)</w:t>
      </w:r>
      <w:r>
        <w:rPr>
          <w:rFonts w:ascii="Times New Roman" w:hAnsi="Times New Roman"/>
        </w:rPr>
        <w:t xml:space="preserve"> will conduct interviews </w:t>
      </w:r>
      <w:r w:rsidR="00AB51CA">
        <w:rPr>
          <w:rFonts w:ascii="Times New Roman" w:hAnsi="Times New Roman"/>
        </w:rPr>
        <w:t>with personnel at</w:t>
      </w:r>
      <w:r>
        <w:rPr>
          <w:rFonts w:ascii="Times New Roman" w:hAnsi="Times New Roman"/>
        </w:rPr>
        <w:t xml:space="preserve"> </w:t>
      </w:r>
      <w:r w:rsidR="000B40EA">
        <w:rPr>
          <w:rFonts w:ascii="Times New Roman" w:hAnsi="Times New Roman"/>
        </w:rPr>
        <w:t>20</w:t>
      </w:r>
      <w:r>
        <w:rPr>
          <w:rFonts w:ascii="Times New Roman" w:hAnsi="Times New Roman"/>
        </w:rPr>
        <w:t xml:space="preserve"> implementation sites during the pilot</w:t>
      </w:r>
      <w:r w:rsidR="00D60A98">
        <w:rPr>
          <w:rFonts w:ascii="Times New Roman" w:hAnsi="Times New Roman"/>
        </w:rPr>
        <w:t xml:space="preserve"> </w:t>
      </w:r>
      <w:r>
        <w:rPr>
          <w:rFonts w:ascii="Times New Roman" w:hAnsi="Times New Roman"/>
        </w:rPr>
        <w:t xml:space="preserve">testing of the </w:t>
      </w:r>
      <w:r w:rsidR="00BF1764">
        <w:rPr>
          <w:rFonts w:ascii="Times New Roman" w:hAnsi="Times New Roman"/>
        </w:rPr>
        <w:t>Diagnostic Safety Measurement Resource</w:t>
      </w:r>
      <w:r>
        <w:rPr>
          <w:rFonts w:ascii="Times New Roman" w:hAnsi="Times New Roman"/>
        </w:rPr>
        <w:t xml:space="preserve">. The </w:t>
      </w:r>
      <w:r w:rsidR="00F21400">
        <w:rPr>
          <w:rFonts w:ascii="Times New Roman" w:hAnsi="Times New Roman"/>
        </w:rPr>
        <w:t>pre-test</w:t>
      </w:r>
      <w:r>
        <w:rPr>
          <w:rFonts w:ascii="Times New Roman" w:hAnsi="Times New Roman"/>
        </w:rPr>
        <w:t xml:space="preserve"> interviews will be conducted </w:t>
      </w:r>
      <w:r w:rsidR="00F21400">
        <w:rPr>
          <w:rFonts w:ascii="Times New Roman" w:hAnsi="Times New Roman"/>
        </w:rPr>
        <w:t>toward the beginning of implementation (</w:t>
      </w:r>
      <w:r>
        <w:rPr>
          <w:rFonts w:ascii="Times New Roman" w:hAnsi="Times New Roman"/>
        </w:rPr>
        <w:t xml:space="preserve">approximately </w:t>
      </w:r>
      <w:r w:rsidR="00F21400">
        <w:rPr>
          <w:rFonts w:ascii="Times New Roman" w:hAnsi="Times New Roman"/>
        </w:rPr>
        <w:t>2-3 weeks after delivery of the Resource to the sites)</w:t>
      </w:r>
      <w:r>
        <w:rPr>
          <w:rFonts w:ascii="Times New Roman" w:hAnsi="Times New Roman"/>
        </w:rPr>
        <w:t xml:space="preserve">. </w:t>
      </w:r>
    </w:p>
    <w:p w:rsidR="0082334C" w:rsidP="0082334C" w:rsidRDefault="0082334C" w14:paraId="74C2AD13" w14:textId="77777777">
      <w:pPr>
        <w:rPr>
          <w:rFonts w:ascii="Times New Roman" w:hAnsi="Times New Roman"/>
        </w:rPr>
      </w:pPr>
    </w:p>
    <w:p w:rsidRPr="00AB51CA" w:rsidR="0082334C" w:rsidP="00AB51CA" w:rsidRDefault="004553E6" w14:paraId="6B76B34D" w14:textId="336FCFCF">
      <w:pPr>
        <w:rPr>
          <w:rFonts w:ascii="Times New Roman" w:hAnsi="Times New Roman"/>
        </w:rPr>
      </w:pPr>
      <w:r w:rsidRPr="00AB51CA">
        <w:rPr>
          <w:rFonts w:ascii="Times New Roman" w:hAnsi="Times New Roman"/>
        </w:rPr>
        <w:t xml:space="preserve">Interviews </w:t>
      </w:r>
      <w:r w:rsidR="004C3347">
        <w:rPr>
          <w:rFonts w:ascii="Times New Roman" w:hAnsi="Times New Roman"/>
        </w:rPr>
        <w:t>will be conducted</w:t>
      </w:r>
      <w:r w:rsidR="00624440">
        <w:rPr>
          <w:rFonts w:ascii="Times New Roman" w:hAnsi="Times New Roman"/>
        </w:rPr>
        <w:t xml:space="preserve"> virtually</w:t>
      </w:r>
      <w:r w:rsidR="004C3347">
        <w:rPr>
          <w:rFonts w:ascii="Times New Roman" w:hAnsi="Times New Roman"/>
        </w:rPr>
        <w:t xml:space="preserve"> with participants individually or in small groups of 2 to 3</w:t>
      </w:r>
      <w:r w:rsidRPr="004C3347" w:rsidR="004C3347">
        <w:rPr>
          <w:rFonts w:ascii="Times New Roman" w:hAnsi="Times New Roman"/>
        </w:rPr>
        <w:t xml:space="preserve"> </w:t>
      </w:r>
      <w:r w:rsidRPr="00AB51CA" w:rsidR="004C3347">
        <w:rPr>
          <w:rFonts w:ascii="Times New Roman" w:hAnsi="Times New Roman"/>
        </w:rPr>
        <w:t>(2-3 participants per site x 20 sites, maximum of 60 interviews in total)</w:t>
      </w:r>
      <w:r w:rsidR="004C3347">
        <w:rPr>
          <w:rFonts w:ascii="Times New Roman" w:hAnsi="Times New Roman"/>
        </w:rPr>
        <w:t>. Participants will include</w:t>
      </w:r>
      <w:r w:rsidRPr="00AB51CA" w:rsidR="0082334C">
        <w:rPr>
          <w:rFonts w:ascii="Times New Roman" w:hAnsi="Times New Roman"/>
        </w:rPr>
        <w:t xml:space="preserve"> </w:t>
      </w:r>
      <w:r w:rsidRPr="00AB51CA" w:rsidR="00BF1764">
        <w:rPr>
          <w:rFonts w:ascii="Times New Roman" w:hAnsi="Times New Roman"/>
        </w:rPr>
        <w:t>clinicians and quality and safety personnel</w:t>
      </w:r>
      <w:r w:rsidR="004C3347">
        <w:rPr>
          <w:rFonts w:ascii="Times New Roman" w:hAnsi="Times New Roman"/>
        </w:rPr>
        <w:t>. E</w:t>
      </w:r>
      <w:r w:rsidRPr="00AB51CA" w:rsidR="0082334C">
        <w:rPr>
          <w:rFonts w:ascii="Times New Roman" w:hAnsi="Times New Roman"/>
        </w:rPr>
        <w:t xml:space="preserve">ach interview will last approximately </w:t>
      </w:r>
      <w:r w:rsidRPr="00AB51CA" w:rsidR="00BF1764">
        <w:rPr>
          <w:rFonts w:ascii="Times New Roman" w:hAnsi="Times New Roman"/>
        </w:rPr>
        <w:t>60</w:t>
      </w:r>
      <w:r w:rsidRPr="00AB51CA" w:rsidR="0082334C">
        <w:rPr>
          <w:rFonts w:ascii="Times New Roman" w:hAnsi="Times New Roman"/>
        </w:rPr>
        <w:t xml:space="preserve"> minutes</w:t>
      </w:r>
      <w:r w:rsidR="004C3347">
        <w:rPr>
          <w:rFonts w:ascii="Times New Roman" w:hAnsi="Times New Roman"/>
        </w:rPr>
        <w:t>.</w:t>
      </w:r>
    </w:p>
    <w:p w:rsidRPr="00B9067E" w:rsidR="0082334C" w:rsidP="0082334C" w:rsidRDefault="0082334C" w14:paraId="43C9857C" w14:textId="77777777">
      <w:pPr>
        <w:rPr>
          <w:rFonts w:ascii="Times New Roman" w:hAnsi="Times New Roman"/>
          <w:b/>
        </w:rPr>
      </w:pPr>
    </w:p>
    <w:p w:rsidR="0082334C" w:rsidP="0082334C" w:rsidRDefault="0082334C" w14:paraId="2512D145" w14:textId="77777777">
      <w:pPr>
        <w:rPr>
          <w:rFonts w:ascii="Times New Roman" w:hAnsi="Times New Roman"/>
          <w:b/>
        </w:rPr>
      </w:pPr>
      <w:r>
        <w:rPr>
          <w:rFonts w:ascii="Times New Roman" w:hAnsi="Times New Roman"/>
          <w:b/>
        </w:rPr>
        <w:t>Recruitment Criteria</w:t>
      </w:r>
    </w:p>
    <w:p w:rsidR="0082334C" w:rsidP="0082334C" w:rsidRDefault="0082334C" w14:paraId="5DF31B22" w14:textId="77777777">
      <w:pPr>
        <w:rPr>
          <w:rFonts w:ascii="Times New Roman" w:hAnsi="Times New Roman"/>
        </w:rPr>
      </w:pPr>
    </w:p>
    <w:p w:rsidR="0082334C" w:rsidP="0082334C" w:rsidRDefault="0082334C" w14:paraId="5264C3BD" w14:textId="77777777">
      <w:pPr>
        <w:rPr>
          <w:rFonts w:ascii="Times New Roman" w:hAnsi="Times New Roman"/>
        </w:rPr>
      </w:pPr>
      <w:r>
        <w:rPr>
          <w:rFonts w:ascii="Times New Roman" w:hAnsi="Times New Roman"/>
        </w:rPr>
        <w:t xml:space="preserve">We will aim to recruit </w:t>
      </w:r>
      <w:r w:rsidR="00BF1764">
        <w:rPr>
          <w:rFonts w:ascii="Times New Roman" w:hAnsi="Times New Roman"/>
        </w:rPr>
        <w:t>participants</w:t>
      </w:r>
      <w:r>
        <w:rPr>
          <w:rFonts w:ascii="Times New Roman" w:hAnsi="Times New Roman"/>
        </w:rPr>
        <w:t xml:space="preserve"> in the following manner:</w:t>
      </w:r>
    </w:p>
    <w:p w:rsidR="0082334C" w:rsidP="0082334C" w:rsidRDefault="0082334C" w14:paraId="7EB60212" w14:textId="77777777">
      <w:pPr>
        <w:rPr>
          <w:rFonts w:ascii="Times New Roman" w:hAnsi="Times New Roman"/>
        </w:rPr>
      </w:pPr>
    </w:p>
    <w:p w:rsidR="0082334C" w:rsidP="0082334C" w:rsidRDefault="00BF1764" w14:paraId="277A79A2" w14:textId="3FB0416D">
      <w:pPr>
        <w:pStyle w:val="ListParagraph"/>
        <w:numPr>
          <w:ilvl w:val="0"/>
          <w:numId w:val="5"/>
        </w:numPr>
        <w:rPr>
          <w:rFonts w:ascii="Times New Roman" w:hAnsi="Times New Roman"/>
        </w:rPr>
      </w:pPr>
      <w:r>
        <w:rPr>
          <w:rFonts w:ascii="Times New Roman" w:hAnsi="Times New Roman"/>
        </w:rPr>
        <w:t>Clinicians and other personnel who routinely participate in organizational quality and safety activities</w:t>
      </w:r>
    </w:p>
    <w:p w:rsidR="00BF1764" w:rsidP="0082334C" w:rsidRDefault="00BF1764" w14:paraId="2098F087" w14:textId="77777777">
      <w:pPr>
        <w:pStyle w:val="ListParagraph"/>
        <w:numPr>
          <w:ilvl w:val="0"/>
          <w:numId w:val="5"/>
        </w:numPr>
        <w:rPr>
          <w:rFonts w:ascii="Times New Roman" w:hAnsi="Times New Roman"/>
        </w:rPr>
      </w:pPr>
      <w:r>
        <w:rPr>
          <w:rFonts w:ascii="Times New Roman" w:hAnsi="Times New Roman"/>
        </w:rPr>
        <w:t>Personnel with and without prior experience specific to diagnostic safety measurement</w:t>
      </w:r>
    </w:p>
    <w:p w:rsidR="0082334C" w:rsidP="0082334C" w:rsidRDefault="0082334C" w14:paraId="2650391F" w14:textId="77777777">
      <w:pPr>
        <w:pStyle w:val="ListParagraph"/>
        <w:numPr>
          <w:ilvl w:val="0"/>
          <w:numId w:val="5"/>
        </w:numPr>
        <w:rPr>
          <w:rFonts w:ascii="Times New Roman" w:hAnsi="Times New Roman"/>
        </w:rPr>
      </w:pPr>
      <w:r>
        <w:rPr>
          <w:rFonts w:ascii="Times New Roman" w:hAnsi="Times New Roman"/>
        </w:rPr>
        <w:t>Diversity among practice staff and clinicians</w:t>
      </w:r>
    </w:p>
    <w:p w:rsidR="0082334C" w:rsidP="0082334C" w:rsidRDefault="0082334C" w14:paraId="6EAC1813" w14:textId="77777777">
      <w:pPr>
        <w:rPr>
          <w:rFonts w:ascii="Times New Roman" w:hAnsi="Times New Roman"/>
        </w:rPr>
      </w:pPr>
    </w:p>
    <w:p w:rsidR="0082334C" w:rsidP="0082334C" w:rsidRDefault="00624440" w14:paraId="5B248B7C" w14:textId="67CAC338">
      <w:pPr>
        <w:rPr>
          <w:rFonts w:ascii="Times New Roman" w:hAnsi="Times New Roman"/>
        </w:rPr>
      </w:pPr>
      <w:r>
        <w:rPr>
          <w:rFonts w:ascii="Times New Roman" w:hAnsi="Times New Roman"/>
        </w:rPr>
        <w:t xml:space="preserve">MHRI </w:t>
      </w:r>
      <w:r w:rsidR="0082334C">
        <w:rPr>
          <w:rFonts w:ascii="Times New Roman" w:hAnsi="Times New Roman"/>
        </w:rPr>
        <w:t xml:space="preserve">staff will work with the </w:t>
      </w:r>
      <w:r w:rsidR="00BF1764">
        <w:rPr>
          <w:rFonts w:ascii="Times New Roman" w:hAnsi="Times New Roman"/>
        </w:rPr>
        <w:t>site</w:t>
      </w:r>
      <w:r w:rsidR="0082334C">
        <w:rPr>
          <w:rFonts w:ascii="Times New Roman" w:hAnsi="Times New Roman"/>
        </w:rPr>
        <w:t xml:space="preserve"> coordinators to identify individuals to participate in the interviews. </w:t>
      </w:r>
    </w:p>
    <w:p w:rsidR="0082334C" w:rsidP="0082334C" w:rsidRDefault="0082334C" w14:paraId="2407F42F" w14:textId="77777777">
      <w:pPr>
        <w:rPr>
          <w:rFonts w:ascii="Times New Roman" w:hAnsi="Times New Roman"/>
        </w:rPr>
      </w:pPr>
    </w:p>
    <w:p w:rsidR="0082334C" w:rsidP="0082334C" w:rsidRDefault="0082334C" w14:paraId="602F6446" w14:textId="77777777">
      <w:pPr>
        <w:rPr>
          <w:rFonts w:ascii="Times New Roman" w:hAnsi="Times New Roman"/>
          <w:b/>
        </w:rPr>
      </w:pPr>
      <w:r>
        <w:rPr>
          <w:rFonts w:ascii="Times New Roman" w:hAnsi="Times New Roman"/>
          <w:b/>
        </w:rPr>
        <w:t>Interview Goals</w:t>
      </w:r>
    </w:p>
    <w:p w:rsidR="0082334C" w:rsidP="0082334C" w:rsidRDefault="0082334C" w14:paraId="1526A9EC" w14:textId="77777777">
      <w:pPr>
        <w:rPr>
          <w:rFonts w:ascii="Times New Roman" w:hAnsi="Times New Roman"/>
        </w:rPr>
      </w:pPr>
    </w:p>
    <w:p w:rsidR="0082334C" w:rsidP="0082334C" w:rsidRDefault="0082334C" w14:paraId="07518A12" w14:textId="77777777">
      <w:pPr>
        <w:rPr>
          <w:rFonts w:ascii="Times New Roman" w:hAnsi="Times New Roman"/>
        </w:rPr>
      </w:pPr>
      <w:r>
        <w:rPr>
          <w:rFonts w:ascii="Times New Roman" w:hAnsi="Times New Roman"/>
        </w:rPr>
        <w:t>The goals of the focus groups/interviews will be to:</w:t>
      </w:r>
    </w:p>
    <w:p w:rsidR="0082334C" w:rsidP="0082334C" w:rsidRDefault="0082334C" w14:paraId="5E2A8504" w14:textId="77777777">
      <w:pPr>
        <w:rPr>
          <w:rFonts w:ascii="Times New Roman" w:hAnsi="Times New Roman"/>
        </w:rPr>
      </w:pPr>
    </w:p>
    <w:p w:rsidR="0082334C" w:rsidP="0082334C" w:rsidRDefault="0082334C" w14:paraId="203DD84D" w14:textId="2D095EED">
      <w:pPr>
        <w:pStyle w:val="ListParagraph"/>
        <w:numPr>
          <w:ilvl w:val="0"/>
          <w:numId w:val="6"/>
        </w:numPr>
        <w:rPr>
          <w:rFonts w:ascii="Times New Roman" w:hAnsi="Times New Roman"/>
        </w:rPr>
      </w:pPr>
      <w:r>
        <w:rPr>
          <w:rFonts w:ascii="Times New Roman" w:hAnsi="Times New Roman"/>
        </w:rPr>
        <w:t xml:space="preserve">Obtain </w:t>
      </w:r>
      <w:r w:rsidR="004C3347">
        <w:rPr>
          <w:rFonts w:ascii="Times New Roman" w:hAnsi="Times New Roman"/>
        </w:rPr>
        <w:t xml:space="preserve">preliminary </w:t>
      </w:r>
      <w:r>
        <w:rPr>
          <w:rFonts w:ascii="Times New Roman" w:hAnsi="Times New Roman"/>
        </w:rPr>
        <w:t>feedback on the resource materials</w:t>
      </w:r>
    </w:p>
    <w:p w:rsidR="0082334C" w:rsidP="0082334C" w:rsidRDefault="0082334C" w14:paraId="7F9FC062" w14:textId="43069568">
      <w:pPr>
        <w:pStyle w:val="ListParagraph"/>
        <w:numPr>
          <w:ilvl w:val="0"/>
          <w:numId w:val="6"/>
        </w:numPr>
        <w:rPr>
          <w:rFonts w:ascii="Times New Roman" w:hAnsi="Times New Roman"/>
        </w:rPr>
      </w:pPr>
      <w:r>
        <w:rPr>
          <w:rFonts w:ascii="Times New Roman" w:hAnsi="Times New Roman"/>
        </w:rPr>
        <w:t>Obtain feedback on the</w:t>
      </w:r>
      <w:r w:rsidR="0078739D">
        <w:rPr>
          <w:rFonts w:ascii="Times New Roman" w:hAnsi="Times New Roman"/>
        </w:rPr>
        <w:t xml:space="preserve"> anticipated</w:t>
      </w:r>
      <w:r>
        <w:rPr>
          <w:rFonts w:ascii="Times New Roman" w:hAnsi="Times New Roman"/>
        </w:rPr>
        <w:t xml:space="preserve"> barriers and facilitators for the resource</w:t>
      </w:r>
    </w:p>
    <w:p w:rsidR="0082334C" w:rsidP="0082334C" w:rsidRDefault="0045071A" w14:paraId="2EA47B92" w14:textId="5F2DDF99">
      <w:pPr>
        <w:pStyle w:val="ListParagraph"/>
        <w:numPr>
          <w:ilvl w:val="0"/>
          <w:numId w:val="6"/>
        </w:numPr>
        <w:rPr>
          <w:rFonts w:ascii="Times New Roman" w:hAnsi="Times New Roman"/>
        </w:rPr>
      </w:pPr>
      <w:r>
        <w:rPr>
          <w:rFonts w:ascii="Times New Roman" w:hAnsi="Times New Roman"/>
        </w:rPr>
        <w:t>Assess participants’ understanding of materials and instructions</w:t>
      </w:r>
    </w:p>
    <w:p w:rsidR="0082334C" w:rsidP="0082334C" w:rsidRDefault="0082334C" w14:paraId="77254F33" w14:textId="571A5AE2">
      <w:pPr>
        <w:pStyle w:val="ListParagraph"/>
        <w:numPr>
          <w:ilvl w:val="0"/>
          <w:numId w:val="6"/>
        </w:numPr>
        <w:rPr>
          <w:rFonts w:ascii="Times New Roman" w:hAnsi="Times New Roman"/>
        </w:rPr>
      </w:pPr>
      <w:r>
        <w:rPr>
          <w:rFonts w:ascii="Times New Roman" w:hAnsi="Times New Roman"/>
        </w:rPr>
        <w:t xml:space="preserve">Obtain feedback on </w:t>
      </w:r>
      <w:r w:rsidR="007404BB">
        <w:rPr>
          <w:rFonts w:ascii="Times New Roman" w:hAnsi="Times New Roman"/>
        </w:rPr>
        <w:t>needs for additional information or guidance to facilitate implementation</w:t>
      </w:r>
    </w:p>
    <w:p w:rsidRPr="00063306" w:rsidR="00EB6989" w:rsidP="00EB6989" w:rsidRDefault="00EB6989" w14:paraId="291D7974" w14:textId="3857896F">
      <w:pPr>
        <w:pStyle w:val="ListParagraph"/>
        <w:numPr>
          <w:ilvl w:val="0"/>
          <w:numId w:val="6"/>
        </w:numPr>
        <w:rPr>
          <w:rFonts w:ascii="Times New Roman" w:hAnsi="Times New Roman"/>
        </w:rPr>
      </w:pPr>
      <w:r>
        <w:rPr>
          <w:rFonts w:ascii="Times New Roman" w:hAnsi="Times New Roman"/>
        </w:rPr>
        <w:t>Provide participants with additional information or clarification to implement the Resource</w:t>
      </w:r>
    </w:p>
    <w:p w:rsidR="0082334C" w:rsidP="0082334C" w:rsidRDefault="0082334C" w14:paraId="6D5C5C73" w14:textId="77777777">
      <w:pPr>
        <w:rPr>
          <w:rFonts w:ascii="Times New Roman" w:hAnsi="Times New Roman"/>
        </w:rPr>
      </w:pPr>
    </w:p>
    <w:p w:rsidR="0082334C" w:rsidP="0082334C" w:rsidRDefault="0082334C" w14:paraId="0B538A9C" w14:textId="77777777">
      <w:pPr>
        <w:rPr>
          <w:rFonts w:ascii="Times New Roman" w:hAnsi="Times New Roman"/>
          <w:b/>
        </w:rPr>
      </w:pPr>
      <w:r>
        <w:rPr>
          <w:rFonts w:ascii="Times New Roman" w:hAnsi="Times New Roman"/>
          <w:b/>
        </w:rPr>
        <w:t>Materials</w:t>
      </w:r>
    </w:p>
    <w:p w:rsidR="0082334C" w:rsidP="0082334C" w:rsidRDefault="0082334C" w14:paraId="1EF94CA1" w14:textId="77777777">
      <w:pPr>
        <w:rPr>
          <w:rFonts w:ascii="Times New Roman" w:hAnsi="Times New Roman"/>
        </w:rPr>
      </w:pPr>
    </w:p>
    <w:p w:rsidRPr="00F44641" w:rsidR="0082334C" w:rsidP="0082334C" w:rsidRDefault="0082334C" w14:paraId="5CFD7AAD" w14:textId="59E93134">
      <w:pPr>
        <w:pStyle w:val="ListParagraph"/>
        <w:numPr>
          <w:ilvl w:val="0"/>
          <w:numId w:val="7"/>
        </w:numPr>
        <w:rPr>
          <w:rFonts w:ascii="Times New Roman" w:hAnsi="Times New Roman"/>
        </w:rPr>
      </w:pPr>
      <w:r>
        <w:rPr>
          <w:rFonts w:ascii="Times New Roman" w:hAnsi="Times New Roman"/>
        </w:rPr>
        <w:t xml:space="preserve">Copies of the </w:t>
      </w:r>
      <w:r w:rsidR="00E12E99">
        <w:rPr>
          <w:rFonts w:ascii="Times New Roman" w:hAnsi="Times New Roman"/>
        </w:rPr>
        <w:t xml:space="preserve">Diagnostic Safety Measurement Resource </w:t>
      </w:r>
      <w:r>
        <w:rPr>
          <w:rFonts w:ascii="Times New Roman" w:hAnsi="Times New Roman"/>
        </w:rPr>
        <w:t>materials</w:t>
      </w:r>
    </w:p>
    <w:p w:rsidR="0082334C" w:rsidP="0082334C" w:rsidRDefault="0082334C" w14:paraId="035835EA" w14:textId="77777777">
      <w:pPr>
        <w:pStyle w:val="ListParagraph"/>
        <w:numPr>
          <w:ilvl w:val="0"/>
          <w:numId w:val="7"/>
        </w:numPr>
        <w:rPr>
          <w:rFonts w:ascii="Times New Roman" w:hAnsi="Times New Roman"/>
        </w:rPr>
      </w:pPr>
      <w:r>
        <w:rPr>
          <w:rFonts w:ascii="Times New Roman" w:hAnsi="Times New Roman"/>
        </w:rPr>
        <w:t>Informed consent documents</w:t>
      </w:r>
    </w:p>
    <w:p w:rsidR="0082334C" w:rsidP="0082334C" w:rsidRDefault="0082334C" w14:paraId="5ACF306B" w14:textId="77777777">
      <w:pPr>
        <w:pStyle w:val="ListParagraph"/>
        <w:numPr>
          <w:ilvl w:val="0"/>
          <w:numId w:val="7"/>
        </w:numPr>
        <w:rPr>
          <w:rFonts w:ascii="Times New Roman" w:hAnsi="Times New Roman"/>
        </w:rPr>
      </w:pPr>
      <w:r>
        <w:rPr>
          <w:rFonts w:ascii="Times New Roman" w:hAnsi="Times New Roman"/>
        </w:rPr>
        <w:t>Digital recorder</w:t>
      </w:r>
    </w:p>
    <w:p w:rsidR="0082334C" w:rsidP="0082334C" w:rsidRDefault="0082334C" w14:paraId="5981661E" w14:textId="77777777">
      <w:pPr>
        <w:rPr>
          <w:rFonts w:ascii="Times New Roman" w:hAnsi="Times New Roman"/>
        </w:rPr>
      </w:pPr>
    </w:p>
    <w:p w:rsidR="0082334C" w:rsidP="0082334C" w:rsidRDefault="0082334C" w14:paraId="5437604B" w14:textId="77777777">
      <w:pPr>
        <w:rPr>
          <w:rFonts w:ascii="Times New Roman" w:hAnsi="Times New Roman"/>
          <w:b/>
        </w:rPr>
      </w:pPr>
    </w:p>
    <w:p w:rsidR="0082334C" w:rsidP="0082334C" w:rsidRDefault="0082334C" w14:paraId="6B75FD74" w14:textId="77777777">
      <w:pPr>
        <w:rPr>
          <w:rFonts w:ascii="Times New Roman" w:hAnsi="Times New Roman"/>
          <w:b/>
        </w:rPr>
      </w:pPr>
      <w:r>
        <w:rPr>
          <w:rFonts w:ascii="Times New Roman" w:hAnsi="Times New Roman"/>
          <w:b/>
        </w:rPr>
        <w:t>Location</w:t>
      </w:r>
    </w:p>
    <w:p w:rsidR="0082334C" w:rsidP="0082334C" w:rsidRDefault="0082334C" w14:paraId="28892DAC" w14:textId="77777777">
      <w:pPr>
        <w:rPr>
          <w:rFonts w:ascii="Times New Roman" w:hAnsi="Times New Roman"/>
        </w:rPr>
      </w:pPr>
    </w:p>
    <w:p w:rsidR="0082334C" w:rsidP="0082334C" w:rsidRDefault="0082334C" w14:paraId="31A9F3EE" w14:textId="07272FE9">
      <w:pPr>
        <w:rPr>
          <w:rFonts w:ascii="Times New Roman" w:hAnsi="Times New Roman"/>
        </w:rPr>
      </w:pPr>
      <w:r>
        <w:rPr>
          <w:rFonts w:ascii="Times New Roman" w:hAnsi="Times New Roman"/>
        </w:rPr>
        <w:lastRenderedPageBreak/>
        <w:t xml:space="preserve">Interviews will take place at the setting at a time convenient to the </w:t>
      </w:r>
      <w:r w:rsidR="00BF1764">
        <w:rPr>
          <w:rFonts w:ascii="Times New Roman" w:hAnsi="Times New Roman"/>
        </w:rPr>
        <w:t>participants and may be conducted remotely via videoconference</w:t>
      </w:r>
      <w:r>
        <w:rPr>
          <w:rFonts w:ascii="Times New Roman" w:hAnsi="Times New Roman"/>
        </w:rPr>
        <w:t>.</w:t>
      </w:r>
    </w:p>
    <w:p w:rsidR="0082334C" w:rsidP="0082334C" w:rsidRDefault="0082334C" w14:paraId="5FFFC022" w14:textId="77777777">
      <w:pPr>
        <w:rPr>
          <w:rFonts w:ascii="Times New Roman" w:hAnsi="Times New Roman"/>
        </w:rPr>
      </w:pPr>
    </w:p>
    <w:p w:rsidR="0082334C" w:rsidP="0082334C" w:rsidRDefault="0082334C" w14:paraId="717ACDE9" w14:textId="77777777">
      <w:pPr>
        <w:rPr>
          <w:rFonts w:ascii="Times New Roman" w:hAnsi="Times New Roman"/>
          <w:b/>
        </w:rPr>
      </w:pPr>
      <w:r>
        <w:rPr>
          <w:rFonts w:ascii="Times New Roman" w:hAnsi="Times New Roman"/>
          <w:b/>
        </w:rPr>
        <w:t>Informed Consent Procedures</w:t>
      </w:r>
    </w:p>
    <w:p w:rsidR="0082334C" w:rsidP="0082334C" w:rsidRDefault="0082334C" w14:paraId="0F3A63A0" w14:textId="77777777">
      <w:pPr>
        <w:rPr>
          <w:rFonts w:ascii="Times New Roman" w:hAnsi="Times New Roman"/>
        </w:rPr>
      </w:pPr>
    </w:p>
    <w:p w:rsidR="0082334C" w:rsidP="0082334C" w:rsidRDefault="0082334C" w14:paraId="4E0CADE4" w14:textId="77777777">
      <w:pPr>
        <w:rPr>
          <w:rFonts w:ascii="Times New Roman" w:hAnsi="Times New Roman"/>
        </w:rPr>
      </w:pPr>
      <w:r>
        <w:rPr>
          <w:rFonts w:ascii="Times New Roman" w:hAnsi="Times New Roman"/>
        </w:rPr>
        <w:t xml:space="preserve">Participants will complete the informed consent process prior to starting the interview. </w:t>
      </w:r>
    </w:p>
    <w:p w:rsidR="0082334C" w:rsidP="0082334C" w:rsidRDefault="0082334C" w14:paraId="5777E994" w14:textId="77777777">
      <w:pPr>
        <w:rPr>
          <w:rFonts w:ascii="Times New Roman" w:hAnsi="Times New Roman"/>
          <w:b/>
        </w:rPr>
      </w:pPr>
    </w:p>
    <w:p w:rsidRPr="00A740AA" w:rsidR="0082334C" w:rsidP="0082334C" w:rsidRDefault="0082334C" w14:paraId="2E48C63B" w14:textId="77777777">
      <w:pPr>
        <w:rPr>
          <w:rFonts w:ascii="Times New Roman" w:hAnsi="Times New Roman"/>
          <w:b/>
        </w:rPr>
      </w:pPr>
      <w:r w:rsidRPr="00A740AA">
        <w:rPr>
          <w:rFonts w:ascii="Times New Roman" w:hAnsi="Times New Roman"/>
          <w:b/>
        </w:rPr>
        <w:t xml:space="preserve">Participant </w:t>
      </w:r>
      <w:bookmarkStart w:name="_GoBack" w:id="0"/>
      <w:r w:rsidRPr="00A740AA">
        <w:rPr>
          <w:rFonts w:ascii="Times New Roman" w:hAnsi="Times New Roman"/>
          <w:b/>
        </w:rPr>
        <w:t>Stipend</w:t>
      </w:r>
      <w:bookmarkEnd w:id="0"/>
      <w:r w:rsidRPr="00A740AA">
        <w:rPr>
          <w:rFonts w:ascii="Times New Roman" w:hAnsi="Times New Roman"/>
          <w:b/>
        </w:rPr>
        <w:t>s</w:t>
      </w:r>
    </w:p>
    <w:p w:rsidR="0082334C" w:rsidP="0082334C" w:rsidRDefault="0082334C" w14:paraId="38E99BC0" w14:textId="77777777">
      <w:pPr>
        <w:rPr>
          <w:rFonts w:ascii="Times New Roman" w:hAnsi="Times New Roman"/>
        </w:rPr>
      </w:pPr>
    </w:p>
    <w:p w:rsidR="0082334C" w:rsidP="0082334C" w:rsidRDefault="00063306" w14:paraId="7508F82D" w14:textId="5A0C0F50">
      <w:pPr>
        <w:rPr>
          <w:rFonts w:ascii="Times New Roman" w:hAnsi="Times New Roman"/>
        </w:rPr>
      </w:pPr>
      <w:r>
        <w:rPr>
          <w:rFonts w:ascii="Times New Roman" w:hAnsi="Times New Roman"/>
        </w:rPr>
        <w:t>None.</w:t>
      </w:r>
    </w:p>
    <w:p w:rsidR="0082334C" w:rsidP="0082334C" w:rsidRDefault="0082334C" w14:paraId="7425D7F9" w14:textId="77777777">
      <w:pPr>
        <w:rPr>
          <w:rFonts w:ascii="Times New Roman" w:hAnsi="Times New Roman"/>
        </w:rPr>
      </w:pPr>
    </w:p>
    <w:p w:rsidR="0082334C" w:rsidP="0082334C" w:rsidRDefault="0082334C" w14:paraId="6ADB4E96" w14:textId="77777777">
      <w:pPr>
        <w:rPr>
          <w:rFonts w:ascii="Times New Roman" w:hAnsi="Times New Roman"/>
        </w:rPr>
      </w:pPr>
      <w:r>
        <w:rPr>
          <w:rFonts w:ascii="Times New Roman" w:hAnsi="Times New Roman"/>
        </w:rPr>
        <w:t xml:space="preserve">Each interview is expected to take no more than </w:t>
      </w:r>
      <w:r w:rsidR="00BF1764">
        <w:rPr>
          <w:rFonts w:ascii="Times New Roman" w:hAnsi="Times New Roman"/>
        </w:rPr>
        <w:t>60</w:t>
      </w:r>
      <w:r>
        <w:rPr>
          <w:rFonts w:ascii="Times New Roman" w:hAnsi="Times New Roman"/>
        </w:rPr>
        <w:t xml:space="preserve"> minutes.</w:t>
      </w:r>
    </w:p>
    <w:p w:rsidR="0082334C" w:rsidP="0082334C" w:rsidRDefault="0082334C" w14:paraId="7A62B651" w14:textId="77777777">
      <w:pPr>
        <w:rPr>
          <w:rFonts w:ascii="Times New Roman" w:hAnsi="Times New Roman"/>
        </w:rPr>
      </w:pPr>
      <w:r>
        <w:rPr>
          <w:rFonts w:ascii="Times New Roman" w:hAnsi="Times New Roman"/>
          <w:b/>
          <w:noProof/>
        </w:rPr>
        <mc:AlternateContent>
          <mc:Choice Requires="wps">
            <w:drawing>
              <wp:anchor distT="0" distB="0" distL="114300" distR="114300" simplePos="0" relativeHeight="251659264" behindDoc="0" locked="0" layoutInCell="1" allowOverlap="1" wp14:editId="6D75CD0A" wp14:anchorId="075BF294">
                <wp:simplePos x="0" y="0"/>
                <wp:positionH relativeFrom="margin">
                  <wp:align>left</wp:align>
                </wp:positionH>
                <wp:positionV relativeFrom="paragraph">
                  <wp:posOffset>176990</wp:posOffset>
                </wp:positionV>
                <wp:extent cx="5867867" cy="11049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82334C" w:rsidP="0082334C" w:rsidRDefault="0082334C" w14:paraId="67034B4D" w14:textId="77777777">
                            <w:r>
                              <w:rPr>
                                <w:rFonts w:ascii="Arial" w:hAnsi="Arial" w:cs="Arial"/>
                                <w:sz w:val="20"/>
                              </w:rPr>
                              <w:t xml:space="preserve">Public reporting burden for this collection of information is estimated to average </w:t>
                            </w:r>
                            <w:r w:rsidR="00BF1764">
                              <w:rPr>
                                <w:rFonts w:ascii="Arial" w:hAnsi="Arial" w:cs="Arial"/>
                                <w:sz w:val="20"/>
                              </w:rPr>
                              <w:t>60</w:t>
                            </w:r>
                            <w:r>
                              <w:rPr>
                                <w:rFonts w:ascii="Arial" w:hAnsi="Arial" w:cs="Arial"/>
                                <w:sz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82334C" w:rsidP="0082334C" w:rsidRDefault="0082334C" w14:paraId="046CC78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0;margin-top:13.95pt;width:462.05pt;height:87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" w14:anchorId="075BF294">
                <v:textbox>
                  <w:txbxContent>
                    <w:p w:rsidR="0082334C" w:rsidP="0082334C" w:rsidRDefault="0082334C" w14:paraId="67034B4D" w14:textId="77777777">
                      <w:r>
                        <w:rPr>
                          <w:rFonts w:ascii="Arial" w:hAnsi="Arial" w:cs="Arial"/>
                          <w:sz w:val="20"/>
                        </w:rPr>
                        <w:t xml:space="preserve">Public reporting burden for this collection of information is estimated to average </w:t>
                      </w:r>
                      <w:r w:rsidR="00BF1764">
                        <w:rPr>
                          <w:rFonts w:ascii="Arial" w:hAnsi="Arial" w:cs="Arial"/>
                          <w:sz w:val="20"/>
                        </w:rPr>
                        <w:t>60</w:t>
                      </w:r>
                      <w:r>
                        <w:rPr>
                          <w:rFonts w:ascii="Arial" w:hAnsi="Arial" w:cs="Arial"/>
                          <w:sz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82334C" w:rsidP="0082334C" w:rsidRDefault="0082334C" w14:paraId="046CC788" w14:textId="77777777"/>
                  </w:txbxContent>
                </v:textbox>
                <w10:wrap anchorx="margin"/>
              </v:shape>
            </w:pict>
          </mc:Fallback>
        </mc:AlternateContent>
      </w:r>
    </w:p>
    <w:p w:rsidR="0082334C" w:rsidP="0082334C" w:rsidRDefault="0082334C" w14:paraId="37F93BEF" w14:textId="77777777">
      <w:pPr>
        <w:rPr>
          <w:rFonts w:ascii="Times New Roman" w:hAnsi="Times New Roman"/>
        </w:rPr>
      </w:pPr>
    </w:p>
    <w:p w:rsidR="006D2354" w:rsidP="006D2354" w:rsidRDefault="0082334C" w14:paraId="2CE8E2D0" w14:textId="0B7EE986">
      <w:pPr>
        <w:rPr>
          <w:rFonts w:ascii="Times New Roman" w:hAnsi="Times New Roman"/>
          <w:b/>
        </w:rPr>
      </w:pPr>
      <w:r>
        <w:rPr>
          <w:rFonts w:ascii="Times New Roman" w:hAnsi="Times New Roman"/>
          <w:u w:val="single"/>
        </w:rPr>
        <w:br w:type="page"/>
      </w:r>
      <w:r w:rsidRPr="0095154A" w:rsidR="00FE0D80">
        <w:rPr>
          <w:b/>
          <w:bCs/>
          <w:i/>
          <w:noProof/>
        </w:rPr>
        <w:lastRenderedPageBreak/>
        <mc:AlternateContent>
          <mc:Choice Requires="wps">
            <w:drawing>
              <wp:anchor distT="0" distB="0" distL="114300" distR="114300" simplePos="0" relativeHeight="251663360" behindDoc="0" locked="0" layoutInCell="1" allowOverlap="1" wp14:editId="41E30410" wp14:anchorId="36BC518F">
                <wp:simplePos x="0" y="0"/>
                <wp:positionH relativeFrom="margin">
                  <wp:posOffset>4465320</wp:posOffset>
                </wp:positionH>
                <wp:positionV relativeFrom="paragraph">
                  <wp:posOffset>0</wp:posOffset>
                </wp:positionV>
                <wp:extent cx="1508760" cy="57150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FE0D80" w:rsidP="00FE0D80" w:rsidRDefault="00FE0D80" w14:paraId="5487EB25"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FE0D80" w:rsidP="00FE0D80" w:rsidRDefault="00FE0D80" w14:paraId="7D54C494"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margin-left:351.6pt;margin-top:0;width:118.8pt;height: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" w14:anchorId="36BC518F">
                <v:textbox>
                  <w:txbxContent>
                    <w:p w:rsidR="00FE0D80" w:rsidP="00FE0D80" w:rsidRDefault="00FE0D80" w14:paraId="5487EB25"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FE0D80" w:rsidP="00FE0D80" w:rsidRDefault="00FE0D80" w14:paraId="7D54C494" w14:textId="77777777"/>
                  </w:txbxContent>
                </v:textbox>
                <w10:wrap type="square" anchorx="margin"/>
              </v:shape>
            </w:pict>
          </mc:Fallback>
        </mc:AlternateContent>
      </w:r>
      <w:r w:rsidR="006D2354">
        <w:rPr>
          <w:rFonts w:ascii="Times New Roman" w:hAnsi="Times New Roman"/>
          <w:b/>
        </w:rPr>
        <w:t xml:space="preserve">AHRQ – Building Diagnostic Safety Capacity – Measurement </w:t>
      </w:r>
    </w:p>
    <w:p w:rsidR="006D2354" w:rsidP="006D2354" w:rsidRDefault="006D2354" w14:paraId="7D521B94" w14:textId="77777777">
      <w:pPr>
        <w:rPr>
          <w:rFonts w:ascii="Times New Roman" w:hAnsi="Times New Roman"/>
          <w:b/>
        </w:rPr>
      </w:pPr>
    </w:p>
    <w:p w:rsidR="006D2354" w:rsidP="2FB6991E" w:rsidRDefault="2FB6991E" w14:paraId="51F8EAAF" w14:textId="0E743FF0">
      <w:pPr>
        <w:rPr>
          <w:rFonts w:ascii="Times New Roman" w:hAnsi="Times New Roman"/>
          <w:b/>
          <w:bCs/>
        </w:rPr>
      </w:pPr>
      <w:r w:rsidRPr="2FB6991E">
        <w:rPr>
          <w:rFonts w:ascii="Times New Roman" w:hAnsi="Times New Roman"/>
          <w:b/>
          <w:bCs/>
        </w:rPr>
        <w:t>Pre-test Interview Protocol for Quality and Safety Personnel</w:t>
      </w:r>
    </w:p>
    <w:p w:rsidR="0082334C" w:rsidP="0082334C" w:rsidRDefault="0082334C" w14:paraId="446CCA0A" w14:textId="77777777">
      <w:pPr>
        <w:rPr>
          <w:rFonts w:ascii="Times New Roman" w:hAnsi="Times New Roman"/>
        </w:rPr>
      </w:pPr>
    </w:p>
    <w:p w:rsidR="0082334C" w:rsidP="0082334C" w:rsidRDefault="0082334C" w14:paraId="1C8FC152" w14:textId="77777777">
      <w:pPr>
        <w:rPr>
          <w:rFonts w:ascii="Times New Roman" w:hAnsi="Times New Roman"/>
          <w:b/>
        </w:rPr>
      </w:pPr>
      <w:r>
        <w:rPr>
          <w:rFonts w:ascii="Times New Roman" w:hAnsi="Times New Roman"/>
          <w:b/>
        </w:rPr>
        <w:t>WELCOME AND INTRODUCTION</w:t>
      </w:r>
    </w:p>
    <w:p w:rsidR="0082334C" w:rsidP="0082334C" w:rsidRDefault="0082334C" w14:paraId="51F8188A" w14:textId="77777777">
      <w:pPr>
        <w:rPr>
          <w:rFonts w:ascii="Times New Roman" w:hAnsi="Times New Roman"/>
        </w:rPr>
      </w:pPr>
    </w:p>
    <w:p w:rsidR="0082334C" w:rsidP="0082334C" w:rsidRDefault="0082334C" w14:paraId="35D2575A" w14:textId="77777777">
      <w:pPr>
        <w:pStyle w:val="Default"/>
        <w:numPr>
          <w:ilvl w:val="0"/>
          <w:numId w:val="3"/>
        </w:numPr>
      </w:pPr>
      <w:r>
        <w:t xml:space="preserve">Thank you for agreeing to speak with me! </w:t>
      </w:r>
    </w:p>
    <w:p w:rsidR="0082334C" w:rsidP="0082334C" w:rsidRDefault="0082334C" w14:paraId="616DDCC7" w14:textId="57585E2D">
      <w:pPr>
        <w:pStyle w:val="Default"/>
        <w:numPr>
          <w:ilvl w:val="0"/>
          <w:numId w:val="3"/>
        </w:numPr>
      </w:pPr>
      <w:r>
        <w:t xml:space="preserve">My name is [INSERT NAME OF INTERVIEWER] and I am here to ask you a few questions about the </w:t>
      </w:r>
      <w:r w:rsidR="002A29DC">
        <w:t>Diagnostic Safety Measurement Resource</w:t>
      </w:r>
      <w:r>
        <w:t>.</w:t>
      </w:r>
    </w:p>
    <w:p w:rsidR="0082334C" w:rsidP="0082334C" w:rsidRDefault="0082334C" w14:paraId="4EBBAA44" w14:textId="1AF1E690">
      <w:pPr>
        <w:pStyle w:val="Default"/>
        <w:numPr>
          <w:ilvl w:val="0"/>
          <w:numId w:val="3"/>
        </w:numPr>
      </w:pPr>
      <w:r>
        <w:t>With your permission we will also be audio recording the session. This will help make sure that I don’t miss anything that you say and can share with other people who are working on this project.</w:t>
      </w:r>
    </w:p>
    <w:p w:rsidR="0082334C" w:rsidP="0082334C" w:rsidRDefault="0082334C" w14:paraId="107FC2BB" w14:textId="55359E3B">
      <w:pPr>
        <w:pStyle w:val="Default"/>
        <w:numPr>
          <w:ilvl w:val="0"/>
          <w:numId w:val="3"/>
        </w:numPr>
      </w:pPr>
      <w:r>
        <w:t xml:space="preserve">TODAY/TONIGHT I will be asking you questions about your </w:t>
      </w:r>
      <w:r w:rsidR="0040487A">
        <w:t>impressions of</w:t>
      </w:r>
      <w:r>
        <w:t xml:space="preserve"> the </w:t>
      </w:r>
      <w:r w:rsidR="002A29DC">
        <w:t xml:space="preserve">Resource </w:t>
      </w:r>
      <w:r w:rsidR="0040487A">
        <w:t xml:space="preserve">so far </w:t>
      </w:r>
      <w:r>
        <w:t xml:space="preserve">and </w:t>
      </w:r>
      <w:r w:rsidR="0040487A">
        <w:t>any plans you might have to implement the Resource</w:t>
      </w:r>
      <w:r>
        <w:t xml:space="preserve">. </w:t>
      </w:r>
    </w:p>
    <w:p w:rsidR="0082334C" w:rsidP="0082334C" w:rsidRDefault="0082334C" w14:paraId="105E331D" w14:textId="15EC6DA9">
      <w:pPr>
        <w:pStyle w:val="Default"/>
        <w:numPr>
          <w:ilvl w:val="0"/>
          <w:numId w:val="3"/>
        </w:numPr>
      </w:pPr>
      <w:r>
        <w:t xml:space="preserve">Everything you say here will be kept confidential and included as part of our assessment of the feasibility of implementing the </w:t>
      </w:r>
      <w:r w:rsidR="002A29DC">
        <w:t>Resource</w:t>
      </w:r>
      <w:r>
        <w:t xml:space="preserve"> and its materials into practice. We will not share your name or attribute any of your words directly to you. </w:t>
      </w:r>
    </w:p>
    <w:p w:rsidR="0082334C" w:rsidP="0082334C" w:rsidRDefault="0082334C" w14:paraId="08DB9556" w14:textId="77777777">
      <w:pPr>
        <w:pStyle w:val="Default"/>
        <w:numPr>
          <w:ilvl w:val="0"/>
          <w:numId w:val="3"/>
        </w:numPr>
      </w:pPr>
      <w:r>
        <w:t>Do you have any questions before we begin? Ok, great. Let’s get started.</w:t>
      </w:r>
    </w:p>
    <w:p w:rsidR="0082334C" w:rsidP="0082334C" w:rsidRDefault="0082334C" w14:paraId="6AFCC7C0" w14:textId="77777777">
      <w:pPr>
        <w:rPr>
          <w:rFonts w:ascii="Times New Roman" w:hAnsi="Times New Roman"/>
        </w:rPr>
      </w:pPr>
    </w:p>
    <w:p w:rsidR="0082334C" w:rsidP="0082334C" w:rsidRDefault="0082334C" w14:paraId="7E8803D6" w14:textId="58BC4364">
      <w:pPr>
        <w:rPr>
          <w:rFonts w:ascii="Times New Roman" w:hAnsi="Times New Roman"/>
        </w:rPr>
      </w:pPr>
    </w:p>
    <w:p w:rsidR="002F44C8" w:rsidP="0082334C" w:rsidRDefault="002F44C8" w14:paraId="49722766" w14:textId="2A0CB359">
      <w:pPr>
        <w:rPr>
          <w:rFonts w:ascii="Times New Roman" w:hAnsi="Times New Roman"/>
          <w:b/>
          <w:bCs/>
        </w:rPr>
      </w:pPr>
      <w:r>
        <w:rPr>
          <w:rFonts w:ascii="Times New Roman" w:hAnsi="Times New Roman"/>
          <w:b/>
          <w:bCs/>
        </w:rPr>
        <w:t>BACKGROUND</w:t>
      </w:r>
      <w:r w:rsidR="00552134">
        <w:rPr>
          <w:rFonts w:ascii="Times New Roman" w:hAnsi="Times New Roman"/>
          <w:b/>
          <w:bCs/>
        </w:rPr>
        <w:t xml:space="preserve"> AND CURRENT PRACTICES</w:t>
      </w:r>
    </w:p>
    <w:p w:rsidR="00552134" w:rsidP="0082334C" w:rsidRDefault="00552134" w14:paraId="444918C0" w14:textId="4347592A">
      <w:pPr>
        <w:rPr>
          <w:rFonts w:ascii="Times New Roman" w:hAnsi="Times New Roman"/>
        </w:rPr>
      </w:pPr>
    </w:p>
    <w:p w:rsidR="009827DB" w:rsidP="009827DB" w:rsidRDefault="00C25BA9" w14:paraId="53393C81" w14:textId="323DFD78">
      <w:pPr>
        <w:pStyle w:val="ListParagraph"/>
        <w:numPr>
          <w:ilvl w:val="0"/>
          <w:numId w:val="16"/>
        </w:numPr>
        <w:rPr>
          <w:rFonts w:ascii="Times New Roman" w:hAnsi="Times New Roman"/>
        </w:rPr>
      </w:pPr>
      <w:r>
        <w:rPr>
          <w:rFonts w:ascii="Times New Roman" w:hAnsi="Times New Roman"/>
        </w:rPr>
        <w:t>What is your</w:t>
      </w:r>
      <w:r w:rsidR="00550012">
        <w:rPr>
          <w:rFonts w:ascii="Times New Roman" w:hAnsi="Times New Roman"/>
        </w:rPr>
        <w:t xml:space="preserve"> current</w:t>
      </w:r>
      <w:r>
        <w:rPr>
          <w:rFonts w:ascii="Times New Roman" w:hAnsi="Times New Roman"/>
        </w:rPr>
        <w:t xml:space="preserve"> job title?</w:t>
      </w:r>
      <w:r w:rsidR="009827DB">
        <w:rPr>
          <w:rFonts w:ascii="Times New Roman" w:hAnsi="Times New Roman"/>
        </w:rPr>
        <w:t xml:space="preserve"> Are you a healthcare professional? What is your professional background?</w:t>
      </w:r>
    </w:p>
    <w:p w:rsidRPr="009827DB" w:rsidR="009A369F" w:rsidP="009827DB" w:rsidRDefault="009A369F" w14:paraId="0F31B884" w14:textId="1E5EE968">
      <w:pPr>
        <w:pStyle w:val="ListParagraph"/>
        <w:numPr>
          <w:ilvl w:val="0"/>
          <w:numId w:val="16"/>
        </w:numPr>
        <w:rPr>
          <w:rFonts w:ascii="Times New Roman" w:hAnsi="Times New Roman"/>
        </w:rPr>
      </w:pPr>
      <w:r>
        <w:rPr>
          <w:rFonts w:ascii="Times New Roman" w:hAnsi="Times New Roman"/>
        </w:rPr>
        <w:t>What are your job responsibilities?</w:t>
      </w:r>
    </w:p>
    <w:p w:rsidR="00F3354F" w:rsidP="00552134" w:rsidRDefault="004D6882" w14:paraId="2B3FE6EE" w14:textId="14DC8C41">
      <w:pPr>
        <w:pStyle w:val="ListParagraph"/>
        <w:numPr>
          <w:ilvl w:val="0"/>
          <w:numId w:val="16"/>
        </w:numPr>
        <w:rPr>
          <w:rFonts w:ascii="Times New Roman" w:hAnsi="Times New Roman"/>
        </w:rPr>
      </w:pPr>
      <w:r>
        <w:rPr>
          <w:rFonts w:ascii="Times New Roman" w:hAnsi="Times New Roman"/>
        </w:rPr>
        <w:t xml:space="preserve">Tell me </w:t>
      </w:r>
      <w:r w:rsidR="0007107B">
        <w:rPr>
          <w:rFonts w:ascii="Times New Roman" w:hAnsi="Times New Roman"/>
        </w:rPr>
        <w:t xml:space="preserve">about how your organization </w:t>
      </w:r>
      <w:r w:rsidR="004F242B">
        <w:rPr>
          <w:rFonts w:ascii="Times New Roman" w:hAnsi="Times New Roman"/>
        </w:rPr>
        <w:t xml:space="preserve">currently </w:t>
      </w:r>
      <w:r w:rsidR="00F5407B">
        <w:rPr>
          <w:rFonts w:ascii="Times New Roman" w:hAnsi="Times New Roman"/>
        </w:rPr>
        <w:t xml:space="preserve">addresses </w:t>
      </w:r>
      <w:r w:rsidR="00A61BB8">
        <w:rPr>
          <w:rFonts w:ascii="Times New Roman" w:hAnsi="Times New Roman"/>
        </w:rPr>
        <w:t>diagnostic safety</w:t>
      </w:r>
      <w:r w:rsidR="004F242B">
        <w:rPr>
          <w:rFonts w:ascii="Times New Roman" w:hAnsi="Times New Roman"/>
        </w:rPr>
        <w:t>.</w:t>
      </w:r>
    </w:p>
    <w:p w:rsidR="003B6282" w:rsidP="00F3354F" w:rsidRDefault="004F242B" w14:paraId="29A94B61" w14:textId="5EBD8B86">
      <w:pPr>
        <w:pStyle w:val="ListParagraph"/>
        <w:numPr>
          <w:ilvl w:val="1"/>
          <w:numId w:val="16"/>
        </w:numPr>
        <w:rPr>
          <w:rFonts w:ascii="Times New Roman" w:hAnsi="Times New Roman"/>
        </w:rPr>
      </w:pPr>
      <w:r>
        <w:rPr>
          <w:rFonts w:ascii="Times New Roman" w:hAnsi="Times New Roman"/>
        </w:rPr>
        <w:t xml:space="preserve">Are there dedicated individuals, teams, or programs at your organization </w:t>
      </w:r>
      <w:r w:rsidR="003B6282">
        <w:rPr>
          <w:rFonts w:ascii="Times New Roman" w:hAnsi="Times New Roman"/>
        </w:rPr>
        <w:t>with defined roles to address diagnostic safety?</w:t>
      </w:r>
    </w:p>
    <w:p w:rsidR="003B6282" w:rsidP="003B6282" w:rsidRDefault="003B6282" w14:paraId="289E71DE" w14:textId="04B51F53">
      <w:pPr>
        <w:pStyle w:val="ListParagraph"/>
        <w:numPr>
          <w:ilvl w:val="2"/>
          <w:numId w:val="16"/>
        </w:numPr>
        <w:rPr>
          <w:rFonts w:ascii="Times New Roman" w:hAnsi="Times New Roman"/>
        </w:rPr>
      </w:pPr>
      <w:r>
        <w:rPr>
          <w:rFonts w:ascii="Times New Roman" w:hAnsi="Times New Roman"/>
        </w:rPr>
        <w:t xml:space="preserve">IF YES </w:t>
      </w:r>
      <w:r w:rsidRPr="003B6282">
        <w:rPr>
          <w:rFonts w:ascii="Times New Roman" w:hAnsi="Times New Roman"/>
        </w:rPr>
        <w:sym w:font="Wingdings" w:char="F0E0"/>
      </w:r>
      <w:r>
        <w:rPr>
          <w:rFonts w:ascii="Times New Roman" w:hAnsi="Times New Roman"/>
        </w:rPr>
        <w:t xml:space="preserve"> How do they coordinate activities for improving diagnosis?</w:t>
      </w:r>
    </w:p>
    <w:p w:rsidR="003B6282" w:rsidP="00F06FA1" w:rsidRDefault="003B6282" w14:paraId="337F73D1" w14:textId="64760DB0">
      <w:pPr>
        <w:pStyle w:val="ListParagraph"/>
        <w:numPr>
          <w:ilvl w:val="2"/>
          <w:numId w:val="16"/>
        </w:numPr>
        <w:rPr>
          <w:rFonts w:ascii="Times New Roman" w:hAnsi="Times New Roman"/>
        </w:rPr>
      </w:pPr>
      <w:r>
        <w:rPr>
          <w:rFonts w:ascii="Times New Roman" w:hAnsi="Times New Roman"/>
        </w:rPr>
        <w:t xml:space="preserve">IF NO </w:t>
      </w:r>
      <w:r w:rsidRPr="003B6282">
        <w:rPr>
          <w:rFonts w:ascii="Times New Roman" w:hAnsi="Times New Roman"/>
        </w:rPr>
        <w:sym w:font="Wingdings" w:char="F0E0"/>
      </w:r>
      <w:r>
        <w:rPr>
          <w:rFonts w:ascii="Times New Roman" w:hAnsi="Times New Roman"/>
        </w:rPr>
        <w:t xml:space="preserve"> </w:t>
      </w:r>
      <w:r w:rsidR="00057E4C">
        <w:rPr>
          <w:rFonts w:ascii="Times New Roman" w:hAnsi="Times New Roman"/>
        </w:rPr>
        <w:t xml:space="preserve">What teams or programs </w:t>
      </w:r>
      <w:r w:rsidR="00E11638">
        <w:rPr>
          <w:rFonts w:ascii="Times New Roman" w:hAnsi="Times New Roman"/>
        </w:rPr>
        <w:t xml:space="preserve">currently address </w:t>
      </w:r>
      <w:r w:rsidR="0003358E">
        <w:rPr>
          <w:rFonts w:ascii="Times New Roman" w:hAnsi="Times New Roman"/>
        </w:rPr>
        <w:t xml:space="preserve">issues related to </w:t>
      </w:r>
      <w:r w:rsidR="00E11638">
        <w:rPr>
          <w:rFonts w:ascii="Times New Roman" w:hAnsi="Times New Roman"/>
        </w:rPr>
        <w:t>diagnostic safety?</w:t>
      </w:r>
      <w:r w:rsidR="00E6459F">
        <w:rPr>
          <w:rFonts w:ascii="Times New Roman" w:hAnsi="Times New Roman"/>
        </w:rPr>
        <w:t xml:space="preserve"> [</w:t>
      </w:r>
      <w:r w:rsidR="00062025">
        <w:rPr>
          <w:rFonts w:ascii="Times New Roman" w:hAnsi="Times New Roman"/>
        </w:rPr>
        <w:t>IF UNCLEAR, PROBE</w:t>
      </w:r>
      <w:r w:rsidR="00E6459F">
        <w:rPr>
          <w:rFonts w:ascii="Times New Roman" w:hAnsi="Times New Roman"/>
        </w:rPr>
        <w:t xml:space="preserve"> MORE </w:t>
      </w:r>
      <w:r w:rsidR="00934D72">
        <w:rPr>
          <w:rFonts w:ascii="Times New Roman" w:hAnsi="Times New Roman"/>
        </w:rPr>
        <w:t>ABOUT WHERE DIAGNOSTIC SAFETY INITIATIVES MIGHT FIT IN THE ORGANIZATION’S PATIENT SAFETY INFRASTRUCTURE</w:t>
      </w:r>
      <w:r w:rsidR="008903BA">
        <w:rPr>
          <w:rFonts w:ascii="Times New Roman" w:hAnsi="Times New Roman"/>
        </w:rPr>
        <w:t>.]</w:t>
      </w:r>
    </w:p>
    <w:p w:rsidR="00F3354F" w:rsidP="00F3354F" w:rsidRDefault="003A06AE" w14:paraId="537B9E8C" w14:textId="4C9BDEAA">
      <w:pPr>
        <w:pStyle w:val="ListParagraph"/>
        <w:numPr>
          <w:ilvl w:val="1"/>
          <w:numId w:val="16"/>
        </w:numPr>
        <w:rPr>
          <w:rFonts w:ascii="Times New Roman" w:hAnsi="Times New Roman"/>
        </w:rPr>
      </w:pPr>
      <w:r>
        <w:rPr>
          <w:rFonts w:ascii="Times New Roman" w:hAnsi="Times New Roman"/>
        </w:rPr>
        <w:t xml:space="preserve">How does the </w:t>
      </w:r>
      <w:r w:rsidR="00E6459F">
        <w:rPr>
          <w:rFonts w:ascii="Times New Roman" w:hAnsi="Times New Roman"/>
        </w:rPr>
        <w:t xml:space="preserve">[INDIVIDUAL/TEAM/PROGRAM] </w:t>
      </w:r>
      <w:r>
        <w:rPr>
          <w:rFonts w:ascii="Times New Roman" w:hAnsi="Times New Roman"/>
        </w:rPr>
        <w:t>become aware of diagnostic safety issues in your organization?</w:t>
      </w:r>
      <w:r w:rsidR="00F3354F">
        <w:rPr>
          <w:rFonts w:ascii="Times New Roman" w:hAnsi="Times New Roman"/>
        </w:rPr>
        <w:t xml:space="preserve"> </w:t>
      </w:r>
      <w:r w:rsidR="0018444C">
        <w:rPr>
          <w:rFonts w:ascii="Times New Roman" w:hAnsi="Times New Roman"/>
        </w:rPr>
        <w:t xml:space="preserve">How do they </w:t>
      </w:r>
      <w:r w:rsidR="00F3354F">
        <w:rPr>
          <w:rFonts w:ascii="Times New Roman" w:hAnsi="Times New Roman"/>
        </w:rPr>
        <w:t>investigate or respond to that information?</w:t>
      </w:r>
    </w:p>
    <w:p w:rsidR="009476C3" w:rsidP="00F3354F" w:rsidRDefault="0018444C" w14:paraId="13DE159A" w14:textId="4AF4FFCF">
      <w:pPr>
        <w:pStyle w:val="ListParagraph"/>
        <w:numPr>
          <w:ilvl w:val="1"/>
          <w:numId w:val="16"/>
        </w:numPr>
        <w:rPr>
          <w:rFonts w:ascii="Times New Roman" w:hAnsi="Times New Roman"/>
        </w:rPr>
      </w:pPr>
      <w:r>
        <w:rPr>
          <w:rFonts w:ascii="Times New Roman" w:hAnsi="Times New Roman"/>
        </w:rPr>
        <w:t>H</w:t>
      </w:r>
      <w:r w:rsidR="00E42B09">
        <w:rPr>
          <w:rFonts w:ascii="Times New Roman" w:hAnsi="Times New Roman"/>
        </w:rPr>
        <w:t xml:space="preserve">ow </w:t>
      </w:r>
      <w:r>
        <w:rPr>
          <w:rFonts w:ascii="Times New Roman" w:hAnsi="Times New Roman"/>
        </w:rPr>
        <w:t xml:space="preserve">does </w:t>
      </w:r>
      <w:r w:rsidR="00E42B09">
        <w:rPr>
          <w:rFonts w:ascii="Times New Roman" w:hAnsi="Times New Roman"/>
        </w:rPr>
        <w:t xml:space="preserve">your organization use information </w:t>
      </w:r>
      <w:r w:rsidR="0003358E">
        <w:rPr>
          <w:rFonts w:ascii="Times New Roman" w:hAnsi="Times New Roman"/>
        </w:rPr>
        <w:t xml:space="preserve">about diagnostic safety events </w:t>
      </w:r>
      <w:r w:rsidR="00E42B09">
        <w:rPr>
          <w:rFonts w:ascii="Times New Roman" w:hAnsi="Times New Roman"/>
        </w:rPr>
        <w:t xml:space="preserve">to </w:t>
      </w:r>
      <w:r w:rsidR="00EA391F">
        <w:rPr>
          <w:rFonts w:ascii="Times New Roman" w:hAnsi="Times New Roman"/>
        </w:rPr>
        <w:t xml:space="preserve">make improvements? Who is typically involved in </w:t>
      </w:r>
      <w:r w:rsidR="00553644">
        <w:rPr>
          <w:rFonts w:ascii="Times New Roman" w:hAnsi="Times New Roman"/>
        </w:rPr>
        <w:t>this?</w:t>
      </w:r>
    </w:p>
    <w:p w:rsidRPr="00F06FA1" w:rsidR="00940B0E" w:rsidP="00F06FA1" w:rsidRDefault="00A44A54" w14:paraId="0300CAAF" w14:textId="7AAD4F01">
      <w:pPr>
        <w:pStyle w:val="ListParagraph"/>
        <w:numPr>
          <w:ilvl w:val="0"/>
          <w:numId w:val="16"/>
        </w:numPr>
        <w:rPr>
          <w:rFonts w:ascii="Times New Roman" w:hAnsi="Times New Roman"/>
        </w:rPr>
      </w:pPr>
      <w:r w:rsidRPr="00F06FA1">
        <w:rPr>
          <w:rFonts w:ascii="Times New Roman" w:hAnsi="Times New Roman"/>
        </w:rPr>
        <w:t>Why is it important to your</w:t>
      </w:r>
      <w:r w:rsidRPr="00F06FA1" w:rsidR="001D5075">
        <w:rPr>
          <w:rFonts w:ascii="Times New Roman" w:hAnsi="Times New Roman"/>
        </w:rPr>
        <w:t xml:space="preserve"> organization to begin working on measurement to improve diagnosis?</w:t>
      </w:r>
      <w:r w:rsidRPr="00F06FA1">
        <w:rPr>
          <w:rFonts w:ascii="Times New Roman" w:hAnsi="Times New Roman"/>
        </w:rPr>
        <w:t xml:space="preserve"> </w:t>
      </w:r>
    </w:p>
    <w:p w:rsidR="00940B0E" w:rsidP="00940B0E" w:rsidRDefault="00940B0E" w14:paraId="684EB7B7" w14:textId="400EF73E">
      <w:pPr>
        <w:pStyle w:val="ListParagraph"/>
        <w:rPr>
          <w:rFonts w:ascii="Times New Roman" w:hAnsi="Times New Roman"/>
        </w:rPr>
      </w:pPr>
    </w:p>
    <w:p w:rsidRPr="00940B0E" w:rsidR="00D25BEC" w:rsidP="00940B0E" w:rsidRDefault="00D25BEC" w14:paraId="192FDBC5" w14:textId="77777777">
      <w:pPr>
        <w:pStyle w:val="ListParagraph"/>
        <w:rPr>
          <w:rFonts w:ascii="Times New Roman" w:hAnsi="Times New Roman"/>
        </w:rPr>
      </w:pPr>
    </w:p>
    <w:p w:rsidR="0082334C" w:rsidP="0082334C" w:rsidRDefault="00502B53" w14:paraId="430828F2" w14:textId="7975C8AF">
      <w:pPr>
        <w:rPr>
          <w:rFonts w:ascii="Times New Roman" w:hAnsi="Times New Roman"/>
          <w:b/>
        </w:rPr>
      </w:pPr>
      <w:r>
        <w:rPr>
          <w:rFonts w:ascii="Times New Roman" w:hAnsi="Times New Roman"/>
          <w:b/>
        </w:rPr>
        <w:t>INITIAL REACTIONS TO THE</w:t>
      </w:r>
      <w:r w:rsidR="0082334C">
        <w:rPr>
          <w:rFonts w:ascii="Times New Roman" w:hAnsi="Times New Roman"/>
          <w:b/>
        </w:rPr>
        <w:t xml:space="preserve"> RESOURCE</w:t>
      </w:r>
    </w:p>
    <w:p w:rsidR="0082334C" w:rsidP="0082334C" w:rsidRDefault="0082334C" w14:paraId="2B179DAA" w14:textId="77777777">
      <w:pPr>
        <w:rPr>
          <w:rFonts w:ascii="Times New Roman" w:hAnsi="Times New Roman"/>
        </w:rPr>
      </w:pPr>
    </w:p>
    <w:p w:rsidR="0082334C" w:rsidP="0082334C" w:rsidRDefault="00F30074" w14:paraId="44083CC1" w14:textId="60FE6366">
      <w:pPr>
        <w:pStyle w:val="ListParagraph"/>
        <w:numPr>
          <w:ilvl w:val="0"/>
          <w:numId w:val="10"/>
        </w:numPr>
        <w:rPr>
          <w:rFonts w:ascii="Times New Roman" w:hAnsi="Times New Roman"/>
        </w:rPr>
      </w:pPr>
      <w:r>
        <w:rPr>
          <w:rFonts w:ascii="Times New Roman" w:hAnsi="Times New Roman"/>
        </w:rPr>
        <w:t xml:space="preserve">Now that you have had a chance to </w:t>
      </w:r>
      <w:r w:rsidR="00502B53">
        <w:rPr>
          <w:rFonts w:ascii="Times New Roman" w:hAnsi="Times New Roman"/>
        </w:rPr>
        <w:t>look over</w:t>
      </w:r>
      <w:r w:rsidR="0082334C">
        <w:rPr>
          <w:rFonts w:ascii="Times New Roman" w:hAnsi="Times New Roman"/>
        </w:rPr>
        <w:t xml:space="preserve"> the </w:t>
      </w:r>
      <w:r w:rsidR="00D83667">
        <w:rPr>
          <w:rFonts w:ascii="Times New Roman" w:hAnsi="Times New Roman"/>
        </w:rPr>
        <w:t xml:space="preserve">Diagnostic Safety Measurement Resource, </w:t>
      </w:r>
      <w:r w:rsidR="0082334C">
        <w:rPr>
          <w:rFonts w:ascii="Times New Roman" w:hAnsi="Times New Roman"/>
        </w:rPr>
        <w:t xml:space="preserve">what </w:t>
      </w:r>
      <w:r w:rsidR="006A40F7">
        <w:rPr>
          <w:rFonts w:ascii="Times New Roman" w:hAnsi="Times New Roman"/>
        </w:rPr>
        <w:t>are your thoughts</w:t>
      </w:r>
      <w:r w:rsidR="00D76660">
        <w:rPr>
          <w:rFonts w:ascii="Times New Roman" w:hAnsi="Times New Roman"/>
        </w:rPr>
        <w:t xml:space="preserve"> about using it in your organization</w:t>
      </w:r>
      <w:r w:rsidR="0082334C">
        <w:rPr>
          <w:rFonts w:ascii="Times New Roman" w:hAnsi="Times New Roman"/>
        </w:rPr>
        <w:t xml:space="preserve">? </w:t>
      </w:r>
    </w:p>
    <w:p w:rsidR="00A63D19" w:rsidP="005A6F11" w:rsidRDefault="00F1278D" w14:paraId="4C6796F7" w14:textId="72836CAD">
      <w:pPr>
        <w:pStyle w:val="ListParagraph"/>
        <w:numPr>
          <w:ilvl w:val="1"/>
          <w:numId w:val="9"/>
        </w:numPr>
        <w:rPr>
          <w:rFonts w:ascii="Times New Roman" w:hAnsi="Times New Roman"/>
        </w:rPr>
      </w:pPr>
      <w:r>
        <w:rPr>
          <w:rFonts w:ascii="Times New Roman" w:hAnsi="Times New Roman"/>
        </w:rPr>
        <w:lastRenderedPageBreak/>
        <w:t xml:space="preserve">How user friendly is the resource? </w:t>
      </w:r>
      <w:r w:rsidR="005C0977">
        <w:rPr>
          <w:rFonts w:ascii="Times New Roman" w:hAnsi="Times New Roman"/>
        </w:rPr>
        <w:t xml:space="preserve">How easy </w:t>
      </w:r>
      <w:r>
        <w:rPr>
          <w:rFonts w:ascii="Times New Roman" w:hAnsi="Times New Roman"/>
        </w:rPr>
        <w:t>is it</w:t>
      </w:r>
      <w:r w:rsidR="005C0977">
        <w:rPr>
          <w:rFonts w:ascii="Times New Roman" w:hAnsi="Times New Roman"/>
        </w:rPr>
        <w:t xml:space="preserve"> to understand</w:t>
      </w:r>
      <w:r w:rsidR="009923C3">
        <w:rPr>
          <w:rFonts w:ascii="Times New Roman" w:hAnsi="Times New Roman"/>
        </w:rPr>
        <w:t>?</w:t>
      </w:r>
      <w:r>
        <w:rPr>
          <w:rFonts w:ascii="Times New Roman" w:hAnsi="Times New Roman"/>
        </w:rPr>
        <w:t xml:space="preserve"> </w:t>
      </w:r>
    </w:p>
    <w:p w:rsidR="00F1278D" w:rsidP="005A6F11" w:rsidRDefault="00F26405" w14:paraId="36ED1DE3" w14:textId="64EE5A20">
      <w:pPr>
        <w:pStyle w:val="ListParagraph"/>
        <w:numPr>
          <w:ilvl w:val="1"/>
          <w:numId w:val="9"/>
        </w:numPr>
        <w:rPr>
          <w:rFonts w:ascii="Times New Roman" w:hAnsi="Times New Roman"/>
        </w:rPr>
      </w:pPr>
      <w:r>
        <w:rPr>
          <w:rFonts w:ascii="Times New Roman" w:hAnsi="Times New Roman"/>
        </w:rPr>
        <w:t>What do you think about</w:t>
      </w:r>
      <w:r w:rsidR="00F1278D">
        <w:rPr>
          <w:rFonts w:ascii="Times New Roman" w:hAnsi="Times New Roman"/>
        </w:rPr>
        <w:t xml:space="preserve"> the flow or layout of information</w:t>
      </w:r>
      <w:r>
        <w:rPr>
          <w:rFonts w:ascii="Times New Roman" w:hAnsi="Times New Roman"/>
        </w:rPr>
        <w:t>?</w:t>
      </w:r>
    </w:p>
    <w:p w:rsidR="00F26405" w:rsidP="005A6F11" w:rsidRDefault="00F26405" w14:paraId="27046374" w14:textId="74ADA87F">
      <w:pPr>
        <w:pStyle w:val="ListParagraph"/>
        <w:numPr>
          <w:ilvl w:val="1"/>
          <w:numId w:val="9"/>
        </w:numPr>
        <w:rPr>
          <w:rFonts w:ascii="Times New Roman" w:hAnsi="Times New Roman"/>
        </w:rPr>
      </w:pPr>
      <w:r>
        <w:rPr>
          <w:rFonts w:ascii="Times New Roman" w:hAnsi="Times New Roman"/>
        </w:rPr>
        <w:t>Is there information you expected to find that seems to be missing?</w:t>
      </w:r>
    </w:p>
    <w:p w:rsidR="000D48BB" w:rsidP="005A6F11" w:rsidRDefault="000D48BB" w14:paraId="45261822" w14:textId="55C8275A">
      <w:pPr>
        <w:pStyle w:val="ListParagraph"/>
        <w:numPr>
          <w:ilvl w:val="1"/>
          <w:numId w:val="9"/>
        </w:numPr>
        <w:rPr>
          <w:rFonts w:ascii="Times New Roman" w:hAnsi="Times New Roman"/>
        </w:rPr>
      </w:pPr>
      <w:r>
        <w:rPr>
          <w:rFonts w:ascii="Times New Roman" w:hAnsi="Times New Roman"/>
        </w:rPr>
        <w:t>What sections of the Resource do you think will be most useful to your organization?</w:t>
      </w:r>
      <w:r w:rsidR="00C50B81">
        <w:rPr>
          <w:rFonts w:ascii="Times New Roman" w:hAnsi="Times New Roman"/>
        </w:rPr>
        <w:t xml:space="preserve"> Which will be least useful?</w:t>
      </w:r>
    </w:p>
    <w:p w:rsidR="003C4DC1" w:rsidP="003C4DC1" w:rsidRDefault="00432D77" w14:paraId="7DC28526" w14:textId="77777777">
      <w:pPr>
        <w:pStyle w:val="ListParagraph"/>
        <w:numPr>
          <w:ilvl w:val="1"/>
          <w:numId w:val="9"/>
        </w:numPr>
        <w:rPr>
          <w:rFonts w:ascii="Times New Roman" w:hAnsi="Times New Roman"/>
        </w:rPr>
      </w:pPr>
      <w:r>
        <w:rPr>
          <w:rFonts w:ascii="Times New Roman" w:hAnsi="Times New Roman"/>
        </w:rPr>
        <w:t>Who else in your organization have you talked to about</w:t>
      </w:r>
      <w:r w:rsidR="00BB4A07">
        <w:rPr>
          <w:rFonts w:ascii="Times New Roman" w:hAnsi="Times New Roman"/>
        </w:rPr>
        <w:t xml:space="preserve"> </w:t>
      </w:r>
      <w:r w:rsidR="00147159">
        <w:rPr>
          <w:rFonts w:ascii="Times New Roman" w:hAnsi="Times New Roman"/>
        </w:rPr>
        <w:t>using</w:t>
      </w:r>
      <w:r w:rsidR="00BB4A07">
        <w:rPr>
          <w:rFonts w:ascii="Times New Roman" w:hAnsi="Times New Roman"/>
        </w:rPr>
        <w:t xml:space="preserve"> the Resource? What have their reactions been?</w:t>
      </w:r>
    </w:p>
    <w:p w:rsidRPr="003C4DC1" w:rsidR="003C4DC1" w:rsidP="003C4DC1" w:rsidRDefault="003C4DC1" w14:paraId="5D346C40" w14:textId="00F8EAC0">
      <w:pPr>
        <w:pStyle w:val="ListParagraph"/>
        <w:numPr>
          <w:ilvl w:val="1"/>
          <w:numId w:val="9"/>
        </w:numPr>
        <w:rPr>
          <w:rFonts w:ascii="Times New Roman" w:hAnsi="Times New Roman"/>
        </w:rPr>
      </w:pPr>
      <w:r w:rsidRPr="003C4DC1">
        <w:rPr>
          <w:rFonts w:ascii="Times New Roman" w:hAnsi="Times New Roman"/>
        </w:rPr>
        <w:t>Who do you think in your organization is going to lead the implementation of this Resource?</w:t>
      </w:r>
      <w:r w:rsidR="00C50B81">
        <w:rPr>
          <w:rFonts w:ascii="Times New Roman" w:hAnsi="Times New Roman"/>
        </w:rPr>
        <w:t xml:space="preserve"> Who else will be involved?</w:t>
      </w:r>
    </w:p>
    <w:p w:rsidR="00BE37E8" w:rsidP="0082334C" w:rsidRDefault="00BE37E8" w14:paraId="19A95406" w14:textId="77777777">
      <w:pPr>
        <w:rPr>
          <w:rFonts w:ascii="Times New Roman" w:hAnsi="Times New Roman"/>
        </w:rPr>
      </w:pPr>
    </w:p>
    <w:p w:rsidR="0082334C" w:rsidP="0082334C" w:rsidRDefault="00A24E48" w14:paraId="36F938D7" w14:textId="22326DE7">
      <w:pPr>
        <w:pStyle w:val="ListParagraph"/>
        <w:numPr>
          <w:ilvl w:val="0"/>
          <w:numId w:val="10"/>
        </w:numPr>
        <w:rPr>
          <w:rFonts w:ascii="Times New Roman" w:hAnsi="Times New Roman"/>
        </w:rPr>
      </w:pPr>
      <w:r>
        <w:rPr>
          <w:rFonts w:ascii="Times New Roman" w:hAnsi="Times New Roman"/>
        </w:rPr>
        <w:t xml:space="preserve">Now let’s talk about the </w:t>
      </w:r>
      <w:r w:rsidR="003F73BC">
        <w:rPr>
          <w:rFonts w:ascii="Times New Roman" w:hAnsi="Times New Roman"/>
        </w:rPr>
        <w:t xml:space="preserve">measurement strategies specifically [ORIENT PARTICIPANT TO THE STRATEGIES SECTION OF THE RESOURCE IF NECESSARY.] </w:t>
      </w:r>
      <w:r w:rsidR="005C0977">
        <w:rPr>
          <w:rFonts w:ascii="Times New Roman" w:hAnsi="Times New Roman"/>
        </w:rPr>
        <w:t>Which specific</w:t>
      </w:r>
      <w:r w:rsidRPr="009923C3" w:rsidR="00C83E3C">
        <w:rPr>
          <w:rFonts w:ascii="Times New Roman" w:hAnsi="Times New Roman"/>
        </w:rPr>
        <w:t xml:space="preserve"> measurement strateg</w:t>
      </w:r>
      <w:r w:rsidR="00A54EA4">
        <w:rPr>
          <w:rFonts w:ascii="Times New Roman" w:hAnsi="Times New Roman"/>
        </w:rPr>
        <w:t>y</w:t>
      </w:r>
      <w:r w:rsidRPr="009923C3" w:rsidR="00C83E3C">
        <w:rPr>
          <w:rFonts w:ascii="Times New Roman" w:hAnsi="Times New Roman"/>
        </w:rPr>
        <w:t>(</w:t>
      </w:r>
      <w:proofErr w:type="spellStart"/>
      <w:r w:rsidRPr="009923C3" w:rsidR="00C83E3C">
        <w:rPr>
          <w:rFonts w:ascii="Times New Roman" w:hAnsi="Times New Roman"/>
        </w:rPr>
        <w:t>ies</w:t>
      </w:r>
      <w:proofErr w:type="spellEnd"/>
      <w:r w:rsidRPr="009923C3" w:rsidR="00C83E3C">
        <w:rPr>
          <w:rFonts w:ascii="Times New Roman" w:hAnsi="Times New Roman"/>
        </w:rPr>
        <w:t xml:space="preserve">) </w:t>
      </w:r>
      <w:r w:rsidR="005C0977">
        <w:rPr>
          <w:rFonts w:ascii="Times New Roman" w:hAnsi="Times New Roman"/>
        </w:rPr>
        <w:t xml:space="preserve">is your organization </w:t>
      </w:r>
      <w:r w:rsidR="002F44C8">
        <w:rPr>
          <w:rFonts w:ascii="Times New Roman" w:hAnsi="Times New Roman"/>
        </w:rPr>
        <w:t xml:space="preserve">most </w:t>
      </w:r>
      <w:r w:rsidR="005C0977">
        <w:rPr>
          <w:rFonts w:ascii="Times New Roman" w:hAnsi="Times New Roman"/>
        </w:rPr>
        <w:t>likely to implement</w:t>
      </w:r>
      <w:r w:rsidRPr="009923C3" w:rsidR="00C83E3C">
        <w:rPr>
          <w:rFonts w:ascii="Times New Roman" w:hAnsi="Times New Roman"/>
        </w:rPr>
        <w:t>?</w:t>
      </w:r>
    </w:p>
    <w:p w:rsidRPr="009923C3" w:rsidR="00797E18" w:rsidP="00797E18" w:rsidRDefault="00797E18" w14:paraId="03AEEBE5" w14:textId="77777777">
      <w:pPr>
        <w:pStyle w:val="ListParagraph"/>
        <w:ind w:left="360"/>
        <w:rPr>
          <w:rFonts w:ascii="Times New Roman" w:hAnsi="Times New Roman"/>
        </w:rPr>
      </w:pPr>
    </w:p>
    <w:p w:rsidRPr="00797E18" w:rsidR="00023F7C" w:rsidP="00797E18" w:rsidRDefault="00023F7C" w14:paraId="389DCE74" w14:textId="6FF8A51A">
      <w:pPr>
        <w:pStyle w:val="ListParagraph"/>
        <w:rPr>
          <w:rFonts w:ascii="Times New Roman" w:hAnsi="Times New Roman"/>
        </w:rPr>
      </w:pPr>
      <w:r>
        <w:rPr>
          <w:rFonts w:ascii="Times New Roman" w:hAnsi="Times New Roman"/>
        </w:rPr>
        <w:t>___ Strategy A</w:t>
      </w:r>
      <w:r w:rsidR="00797E18">
        <w:rPr>
          <w:rFonts w:ascii="Times New Roman" w:hAnsi="Times New Roman"/>
        </w:rPr>
        <w:t xml:space="preserve">     </w:t>
      </w:r>
      <w:r w:rsidRPr="00797E18">
        <w:rPr>
          <w:rFonts w:ascii="Times New Roman" w:hAnsi="Times New Roman"/>
        </w:rPr>
        <w:t>___ Strategy B</w:t>
      </w:r>
      <w:r w:rsidR="00797E18">
        <w:rPr>
          <w:rFonts w:ascii="Times New Roman" w:hAnsi="Times New Roman"/>
        </w:rPr>
        <w:t xml:space="preserve">    </w:t>
      </w:r>
      <w:r w:rsidRPr="00797E18">
        <w:rPr>
          <w:rFonts w:ascii="Times New Roman" w:hAnsi="Times New Roman"/>
        </w:rPr>
        <w:t>___ Strategy C</w:t>
      </w:r>
    </w:p>
    <w:p w:rsidR="00023F7C" w:rsidP="00C83E3C" w:rsidRDefault="00023F7C" w14:paraId="7899BB31" w14:textId="77777777">
      <w:pPr>
        <w:pStyle w:val="ListParagraph"/>
        <w:rPr>
          <w:rFonts w:ascii="Times New Roman" w:hAnsi="Times New Roman"/>
        </w:rPr>
      </w:pPr>
    </w:p>
    <w:p w:rsidR="000D48BB" w:rsidP="00A516D6" w:rsidRDefault="00161A7D" w14:paraId="02B7C789" w14:textId="77777777">
      <w:pPr>
        <w:pStyle w:val="ListParagraph"/>
        <w:numPr>
          <w:ilvl w:val="1"/>
          <w:numId w:val="11"/>
        </w:numPr>
        <w:rPr>
          <w:rFonts w:ascii="Times New Roman" w:hAnsi="Times New Roman"/>
        </w:rPr>
      </w:pPr>
      <w:r>
        <w:rPr>
          <w:rFonts w:ascii="Times New Roman" w:hAnsi="Times New Roman"/>
        </w:rPr>
        <w:t>How likely is it that your organization will try this strategy?</w:t>
      </w:r>
    </w:p>
    <w:p w:rsidR="003F766B" w:rsidP="00A516D6" w:rsidRDefault="005D5D5B" w14:paraId="28D44A41" w14:textId="15DFC4DC">
      <w:pPr>
        <w:pStyle w:val="ListParagraph"/>
        <w:numPr>
          <w:ilvl w:val="1"/>
          <w:numId w:val="11"/>
        </w:numPr>
        <w:rPr>
          <w:rFonts w:ascii="Times New Roman" w:hAnsi="Times New Roman"/>
        </w:rPr>
      </w:pPr>
      <w:r>
        <w:rPr>
          <w:rFonts w:ascii="Times New Roman" w:hAnsi="Times New Roman"/>
        </w:rPr>
        <w:t xml:space="preserve">What </w:t>
      </w:r>
      <w:r w:rsidR="00B652C4">
        <w:rPr>
          <w:rFonts w:ascii="Times New Roman" w:hAnsi="Times New Roman"/>
        </w:rPr>
        <w:t xml:space="preserve">influenced </w:t>
      </w:r>
      <w:r w:rsidR="00EA1832">
        <w:rPr>
          <w:rFonts w:ascii="Times New Roman" w:hAnsi="Times New Roman"/>
        </w:rPr>
        <w:t>your</w:t>
      </w:r>
      <w:r w:rsidR="00B652C4">
        <w:rPr>
          <w:rFonts w:ascii="Times New Roman" w:hAnsi="Times New Roman"/>
        </w:rPr>
        <w:t xml:space="preserve"> decision to choose </w:t>
      </w:r>
      <w:r>
        <w:rPr>
          <w:rFonts w:ascii="Times New Roman" w:hAnsi="Times New Roman"/>
        </w:rPr>
        <w:t>Strategy [A, B, C]?</w:t>
      </w:r>
    </w:p>
    <w:p w:rsidR="009C1C8F" w:rsidP="00A516D6" w:rsidRDefault="00675852" w14:paraId="4C28F666" w14:textId="59C54D3F">
      <w:pPr>
        <w:pStyle w:val="ListParagraph"/>
        <w:numPr>
          <w:ilvl w:val="1"/>
          <w:numId w:val="11"/>
        </w:numPr>
        <w:rPr>
          <w:rFonts w:ascii="Times New Roman" w:hAnsi="Times New Roman"/>
        </w:rPr>
      </w:pPr>
      <w:r>
        <w:rPr>
          <w:rFonts w:ascii="Times New Roman" w:hAnsi="Times New Roman"/>
        </w:rPr>
        <w:t>Are the steps for using</w:t>
      </w:r>
      <w:r w:rsidR="009C1C8F">
        <w:rPr>
          <w:rFonts w:ascii="Times New Roman" w:hAnsi="Times New Roman"/>
        </w:rPr>
        <w:t xml:space="preserve"> Strategy [A, B, C] </w:t>
      </w:r>
      <w:r w:rsidR="006A4FCE">
        <w:rPr>
          <w:rFonts w:ascii="Times New Roman" w:hAnsi="Times New Roman"/>
        </w:rPr>
        <w:t>clear?</w:t>
      </w:r>
    </w:p>
    <w:p w:rsidR="00E33877" w:rsidP="00E33877" w:rsidRDefault="00E33877" w14:paraId="01314FA5" w14:textId="3E59A165">
      <w:pPr>
        <w:pStyle w:val="ListParagraph"/>
        <w:numPr>
          <w:ilvl w:val="2"/>
          <w:numId w:val="11"/>
        </w:numPr>
        <w:rPr>
          <w:rFonts w:ascii="Times New Roman" w:hAnsi="Times New Roman"/>
        </w:rPr>
      </w:pPr>
      <w:r>
        <w:rPr>
          <w:rFonts w:ascii="Times New Roman" w:hAnsi="Times New Roman"/>
        </w:rPr>
        <w:t xml:space="preserve">IF NO </w:t>
      </w:r>
      <w:r w:rsidRPr="00E33877">
        <w:rPr>
          <w:rFonts w:ascii="Wingdings" w:hAnsi="Wingdings" w:eastAsia="Wingdings" w:cs="Wingdings"/>
        </w:rPr>
        <w:t></w:t>
      </w:r>
      <w:r>
        <w:rPr>
          <w:rFonts w:ascii="Times New Roman" w:hAnsi="Times New Roman"/>
        </w:rPr>
        <w:t xml:space="preserve"> What could be explained better?</w:t>
      </w:r>
      <w:r w:rsidR="009A38F2">
        <w:rPr>
          <w:rFonts w:ascii="Times New Roman" w:hAnsi="Times New Roman"/>
        </w:rPr>
        <w:t xml:space="preserve"> Is there missing information that you need to use this strategy?</w:t>
      </w:r>
    </w:p>
    <w:p w:rsidR="000A6F5D" w:rsidP="00A516D6" w:rsidRDefault="007E5697" w14:paraId="5FD0E1EF" w14:textId="44DCB945">
      <w:pPr>
        <w:pStyle w:val="ListParagraph"/>
        <w:numPr>
          <w:ilvl w:val="1"/>
          <w:numId w:val="11"/>
        </w:numPr>
        <w:rPr>
          <w:rFonts w:ascii="Times New Roman" w:hAnsi="Times New Roman"/>
        </w:rPr>
      </w:pPr>
      <w:r>
        <w:rPr>
          <w:rFonts w:ascii="Times New Roman" w:hAnsi="Times New Roman"/>
        </w:rPr>
        <w:t>I’d like you to</w:t>
      </w:r>
      <w:r w:rsidR="00D21D5E">
        <w:rPr>
          <w:rFonts w:ascii="Times New Roman" w:hAnsi="Times New Roman"/>
        </w:rPr>
        <w:t xml:space="preserve"> ask you to</w:t>
      </w:r>
      <w:r>
        <w:rPr>
          <w:rFonts w:ascii="Times New Roman" w:hAnsi="Times New Roman"/>
        </w:rPr>
        <w:t xml:space="preserve"> think now about </w:t>
      </w:r>
      <w:r w:rsidR="006A0F49">
        <w:rPr>
          <w:rFonts w:ascii="Times New Roman" w:hAnsi="Times New Roman"/>
        </w:rPr>
        <w:t xml:space="preserve">how </w:t>
      </w:r>
      <w:r w:rsidR="00B15629">
        <w:rPr>
          <w:rFonts w:ascii="Times New Roman" w:hAnsi="Times New Roman"/>
        </w:rPr>
        <w:t xml:space="preserve">your team </w:t>
      </w:r>
      <w:r>
        <w:rPr>
          <w:rFonts w:ascii="Times New Roman" w:hAnsi="Times New Roman"/>
        </w:rPr>
        <w:t>will</w:t>
      </w:r>
      <w:r w:rsidR="00B15629">
        <w:rPr>
          <w:rFonts w:ascii="Times New Roman" w:hAnsi="Times New Roman"/>
        </w:rPr>
        <w:t xml:space="preserve"> go about </w:t>
      </w:r>
      <w:r w:rsidR="006A0F49">
        <w:rPr>
          <w:rFonts w:ascii="Times New Roman" w:hAnsi="Times New Roman"/>
        </w:rPr>
        <w:t>implementing Strategy [A, B, C]</w:t>
      </w:r>
      <w:r>
        <w:rPr>
          <w:rFonts w:ascii="Times New Roman" w:hAnsi="Times New Roman"/>
        </w:rPr>
        <w:t xml:space="preserve">. You </w:t>
      </w:r>
      <w:r w:rsidR="00571E54">
        <w:rPr>
          <w:rFonts w:ascii="Times New Roman" w:hAnsi="Times New Roman"/>
        </w:rPr>
        <w:t xml:space="preserve">may not have all the information right </w:t>
      </w:r>
      <w:proofErr w:type="gramStart"/>
      <w:r w:rsidR="00571E54">
        <w:rPr>
          <w:rFonts w:ascii="Times New Roman" w:hAnsi="Times New Roman"/>
        </w:rPr>
        <w:t>now, but</w:t>
      </w:r>
      <w:proofErr w:type="gramEnd"/>
      <w:r w:rsidR="00571E54">
        <w:rPr>
          <w:rFonts w:ascii="Times New Roman" w:hAnsi="Times New Roman"/>
        </w:rPr>
        <w:t xml:space="preserve"> </w:t>
      </w:r>
      <w:r w:rsidR="001B1A83">
        <w:rPr>
          <w:rFonts w:ascii="Times New Roman" w:hAnsi="Times New Roman"/>
        </w:rPr>
        <w:t>think about what is likely to happen based on</w:t>
      </w:r>
      <w:r w:rsidR="005B12A6">
        <w:rPr>
          <w:rFonts w:ascii="Times New Roman" w:hAnsi="Times New Roman"/>
        </w:rPr>
        <w:t xml:space="preserve"> your</w:t>
      </w:r>
      <w:r w:rsidR="001B1A83">
        <w:rPr>
          <w:rFonts w:ascii="Times New Roman" w:hAnsi="Times New Roman"/>
        </w:rPr>
        <w:t xml:space="preserve"> review of the Resource</w:t>
      </w:r>
      <w:r w:rsidR="00034ECB">
        <w:rPr>
          <w:rFonts w:ascii="Times New Roman" w:hAnsi="Times New Roman"/>
        </w:rPr>
        <w:t>. C</w:t>
      </w:r>
      <w:r w:rsidR="00571E54">
        <w:rPr>
          <w:rFonts w:ascii="Times New Roman" w:hAnsi="Times New Roman"/>
        </w:rPr>
        <w:t>an you walk me through</w:t>
      </w:r>
      <w:r w:rsidR="0054576B">
        <w:rPr>
          <w:rFonts w:ascii="Times New Roman" w:hAnsi="Times New Roman"/>
        </w:rPr>
        <w:t xml:space="preserve"> how you think your team will </w:t>
      </w:r>
      <w:r w:rsidR="005B12A6">
        <w:rPr>
          <w:rFonts w:ascii="Times New Roman" w:hAnsi="Times New Roman"/>
        </w:rPr>
        <w:t>implement Strategy [A, B, C]</w:t>
      </w:r>
      <w:r w:rsidR="0054576B">
        <w:rPr>
          <w:rFonts w:ascii="Times New Roman" w:hAnsi="Times New Roman"/>
        </w:rPr>
        <w:t>, who will need to be involved, and so forth?</w:t>
      </w:r>
      <w:r w:rsidR="00571E54">
        <w:rPr>
          <w:rFonts w:ascii="Times New Roman" w:hAnsi="Times New Roman"/>
        </w:rPr>
        <w:t xml:space="preserve"> </w:t>
      </w:r>
      <w:r w:rsidR="006B64E1">
        <w:rPr>
          <w:rFonts w:ascii="Times New Roman" w:hAnsi="Times New Roman"/>
        </w:rPr>
        <w:t>[</w:t>
      </w:r>
      <w:r w:rsidR="000D3DF3">
        <w:rPr>
          <w:rFonts w:ascii="Times New Roman" w:hAnsi="Times New Roman"/>
        </w:rPr>
        <w:t>ASK</w:t>
      </w:r>
      <w:r w:rsidR="006B64E1">
        <w:rPr>
          <w:rFonts w:ascii="Times New Roman" w:hAnsi="Times New Roman"/>
        </w:rPr>
        <w:t xml:space="preserve"> </w:t>
      </w:r>
      <w:r w:rsidR="00B142A6">
        <w:rPr>
          <w:rFonts w:ascii="Times New Roman" w:hAnsi="Times New Roman"/>
        </w:rPr>
        <w:t xml:space="preserve">PARTICIPANT TO </w:t>
      </w:r>
      <w:r w:rsidR="00D25BEC">
        <w:rPr>
          <w:rFonts w:ascii="Times New Roman" w:hAnsi="Times New Roman"/>
        </w:rPr>
        <w:t xml:space="preserve">ENVISION AND </w:t>
      </w:r>
      <w:r w:rsidR="00B142A6">
        <w:rPr>
          <w:rFonts w:ascii="Times New Roman" w:hAnsi="Times New Roman"/>
        </w:rPr>
        <w:t xml:space="preserve">DESCRIBE </w:t>
      </w:r>
      <w:r w:rsidR="00B15629">
        <w:rPr>
          <w:rFonts w:ascii="Times New Roman" w:hAnsi="Times New Roman"/>
        </w:rPr>
        <w:t xml:space="preserve">THE </w:t>
      </w:r>
      <w:r w:rsidR="003C4DC1">
        <w:rPr>
          <w:rFonts w:ascii="Times New Roman" w:hAnsi="Times New Roman"/>
        </w:rPr>
        <w:t xml:space="preserve">LIKELY </w:t>
      </w:r>
      <w:r w:rsidR="00B15629">
        <w:rPr>
          <w:rFonts w:ascii="Times New Roman" w:hAnsi="Times New Roman"/>
        </w:rPr>
        <w:t>SEQUENCE OF STEPS.</w:t>
      </w:r>
      <w:r w:rsidR="000D3DF3">
        <w:rPr>
          <w:rFonts w:ascii="Times New Roman" w:hAnsi="Times New Roman"/>
        </w:rPr>
        <w:t xml:space="preserve"> USE </w:t>
      </w:r>
      <w:r w:rsidR="003C4DC1">
        <w:rPr>
          <w:rFonts w:ascii="Times New Roman" w:hAnsi="Times New Roman"/>
        </w:rPr>
        <w:t>PROMPTS</w:t>
      </w:r>
      <w:r w:rsidR="000D3DF3">
        <w:rPr>
          <w:rFonts w:ascii="Times New Roman" w:hAnsi="Times New Roman"/>
        </w:rPr>
        <w:t xml:space="preserve"> SUCH AS ‘AND THEN WHAT WOULD YOU DO?’ AND ‘</w:t>
      </w:r>
      <w:r>
        <w:rPr>
          <w:rFonts w:ascii="Times New Roman" w:hAnsi="Times New Roman"/>
        </w:rPr>
        <w:t xml:space="preserve">WHAT WOULD </w:t>
      </w:r>
      <w:r w:rsidR="00D25BEC">
        <w:rPr>
          <w:rFonts w:ascii="Times New Roman" w:hAnsi="Times New Roman"/>
        </w:rPr>
        <w:t>HAPPEN</w:t>
      </w:r>
      <w:r>
        <w:rPr>
          <w:rFonts w:ascii="Times New Roman" w:hAnsi="Times New Roman"/>
        </w:rPr>
        <w:t xml:space="preserve"> NEXT?’</w:t>
      </w:r>
      <w:r w:rsidR="00B15629">
        <w:rPr>
          <w:rFonts w:ascii="Times New Roman" w:hAnsi="Times New Roman"/>
        </w:rPr>
        <w:t>]</w:t>
      </w:r>
    </w:p>
    <w:p w:rsidR="0082334C" w:rsidP="00A516D6" w:rsidRDefault="003F73BC" w14:paraId="7DBE0D3B" w14:textId="211B3536">
      <w:pPr>
        <w:pStyle w:val="ListParagraph"/>
        <w:numPr>
          <w:ilvl w:val="1"/>
          <w:numId w:val="11"/>
        </w:numPr>
        <w:rPr>
          <w:rFonts w:ascii="Times New Roman" w:hAnsi="Times New Roman"/>
        </w:rPr>
      </w:pPr>
      <w:r>
        <w:rPr>
          <w:rFonts w:ascii="Times New Roman" w:hAnsi="Times New Roman"/>
        </w:rPr>
        <w:t>IF UNSURE</w:t>
      </w:r>
      <w:r w:rsidR="005D5D5B">
        <w:rPr>
          <w:rFonts w:ascii="Times New Roman" w:hAnsi="Times New Roman"/>
        </w:rPr>
        <w:t xml:space="preserve"> OF CHOICE OF STRATEGY</w:t>
      </w:r>
      <w:r>
        <w:rPr>
          <w:rFonts w:ascii="Times New Roman" w:hAnsi="Times New Roman"/>
        </w:rPr>
        <w:t xml:space="preserve"> </w:t>
      </w:r>
      <w:r w:rsidRPr="003F73BC">
        <w:rPr>
          <w:rFonts w:ascii="Wingdings" w:hAnsi="Wingdings" w:eastAsia="Wingdings" w:cs="Wingdings"/>
        </w:rPr>
        <w:t></w:t>
      </w:r>
      <w:r>
        <w:rPr>
          <w:rFonts w:ascii="Times New Roman" w:hAnsi="Times New Roman"/>
        </w:rPr>
        <w:t xml:space="preserve"> What </w:t>
      </w:r>
      <w:r w:rsidR="001D5BB5">
        <w:rPr>
          <w:rFonts w:ascii="Times New Roman" w:hAnsi="Times New Roman"/>
        </w:rPr>
        <w:t xml:space="preserve">information or </w:t>
      </w:r>
      <w:r w:rsidR="00872D9F">
        <w:rPr>
          <w:rFonts w:ascii="Times New Roman" w:hAnsi="Times New Roman"/>
        </w:rPr>
        <w:t>help</w:t>
      </w:r>
      <w:r w:rsidR="001D5BB5">
        <w:rPr>
          <w:rFonts w:ascii="Times New Roman" w:hAnsi="Times New Roman"/>
        </w:rPr>
        <w:t xml:space="preserve"> do you need to decide </w:t>
      </w:r>
      <w:r w:rsidR="00872D9F">
        <w:rPr>
          <w:rFonts w:ascii="Times New Roman" w:hAnsi="Times New Roman"/>
        </w:rPr>
        <w:t>on a</w:t>
      </w:r>
      <w:r w:rsidR="001D5BB5">
        <w:rPr>
          <w:rFonts w:ascii="Times New Roman" w:hAnsi="Times New Roman"/>
        </w:rPr>
        <w:t xml:space="preserve"> strategy to implement?</w:t>
      </w:r>
    </w:p>
    <w:p w:rsidRPr="00BE37E8" w:rsidR="0082334C" w:rsidP="00BE37E8" w:rsidRDefault="0082334C" w14:paraId="509A8484" w14:textId="77777777">
      <w:pPr>
        <w:rPr>
          <w:rFonts w:ascii="Times New Roman" w:hAnsi="Times New Roman"/>
        </w:rPr>
      </w:pPr>
    </w:p>
    <w:p w:rsidR="0082334C" w:rsidP="0082334C" w:rsidRDefault="0082334C" w14:paraId="279D13D1" w14:textId="77777777">
      <w:pPr>
        <w:pStyle w:val="Default"/>
      </w:pPr>
    </w:p>
    <w:p w:rsidR="0082334C" w:rsidP="0082334C" w:rsidRDefault="00BE37E8" w14:paraId="500DF34B" w14:textId="6BA3E4F6">
      <w:pPr>
        <w:rPr>
          <w:rFonts w:ascii="Times New Roman" w:hAnsi="Times New Roman"/>
          <w:b/>
        </w:rPr>
      </w:pPr>
      <w:r>
        <w:rPr>
          <w:rFonts w:ascii="Times New Roman" w:hAnsi="Times New Roman"/>
          <w:b/>
        </w:rPr>
        <w:t>IMPLEMENTATION PLAN</w:t>
      </w:r>
    </w:p>
    <w:p w:rsidRPr="003C4DC1" w:rsidR="009A3270" w:rsidP="003C4DC1" w:rsidRDefault="009A3270" w14:paraId="3D2791F9" w14:textId="3A7371AA">
      <w:pPr>
        <w:rPr>
          <w:rFonts w:ascii="Times New Roman" w:hAnsi="Times New Roman"/>
        </w:rPr>
      </w:pPr>
    </w:p>
    <w:p w:rsidR="0082334C" w:rsidP="0082334C" w:rsidRDefault="00B5382A" w14:paraId="7D7242AF" w14:textId="55D99AF1">
      <w:pPr>
        <w:pStyle w:val="ListParagraph"/>
        <w:numPr>
          <w:ilvl w:val="0"/>
          <w:numId w:val="4"/>
        </w:numPr>
        <w:rPr>
          <w:rFonts w:ascii="Times New Roman" w:hAnsi="Times New Roman"/>
        </w:rPr>
      </w:pPr>
      <w:r>
        <w:rPr>
          <w:rFonts w:ascii="Times New Roman" w:hAnsi="Times New Roman"/>
        </w:rPr>
        <w:t xml:space="preserve">Have you had an opportunity </w:t>
      </w:r>
      <w:r w:rsidR="009A3270">
        <w:rPr>
          <w:rFonts w:ascii="Times New Roman" w:hAnsi="Times New Roman"/>
        </w:rPr>
        <w:t xml:space="preserve">yet </w:t>
      </w:r>
      <w:r>
        <w:rPr>
          <w:rFonts w:ascii="Times New Roman" w:hAnsi="Times New Roman"/>
        </w:rPr>
        <w:t>to use any sections of</w:t>
      </w:r>
      <w:r w:rsidR="00607FDD">
        <w:rPr>
          <w:rFonts w:ascii="Times New Roman" w:hAnsi="Times New Roman"/>
        </w:rPr>
        <w:t xml:space="preserve"> the Resource?</w:t>
      </w:r>
    </w:p>
    <w:p w:rsidR="00655ED3" w:rsidP="00655ED3" w:rsidRDefault="00655ED3" w14:paraId="05511ACD" w14:textId="5D773817">
      <w:pPr>
        <w:pStyle w:val="ListParagraph"/>
        <w:numPr>
          <w:ilvl w:val="1"/>
          <w:numId w:val="4"/>
        </w:numPr>
        <w:rPr>
          <w:rFonts w:ascii="Times New Roman" w:hAnsi="Times New Roman"/>
        </w:rPr>
      </w:pPr>
      <w:r>
        <w:rPr>
          <w:rFonts w:ascii="Times New Roman" w:hAnsi="Times New Roman"/>
        </w:rPr>
        <w:t xml:space="preserve">IF YES </w:t>
      </w:r>
      <w:r w:rsidRPr="00655ED3">
        <w:rPr>
          <w:rFonts w:ascii="Wingdings" w:hAnsi="Wingdings" w:eastAsia="Wingdings" w:cs="Wingdings"/>
        </w:rPr>
        <w:t></w:t>
      </w:r>
      <w:r>
        <w:rPr>
          <w:rFonts w:ascii="Times New Roman" w:hAnsi="Times New Roman"/>
        </w:rPr>
        <w:t xml:space="preserve"> What have you done so far?</w:t>
      </w:r>
    </w:p>
    <w:p w:rsidRPr="003E5DCF" w:rsidR="003E5DCF" w:rsidP="003E5DCF" w:rsidRDefault="003E5DCF" w14:paraId="41AFB43B" w14:textId="6E91C3E5">
      <w:pPr>
        <w:pStyle w:val="ListParagraph"/>
        <w:numPr>
          <w:ilvl w:val="1"/>
          <w:numId w:val="4"/>
        </w:numPr>
        <w:rPr>
          <w:rFonts w:ascii="Times New Roman" w:hAnsi="Times New Roman"/>
        </w:rPr>
      </w:pPr>
      <w:r>
        <w:rPr>
          <w:rFonts w:ascii="Times New Roman" w:hAnsi="Times New Roman"/>
        </w:rPr>
        <w:t xml:space="preserve">IF NO </w:t>
      </w:r>
      <w:r w:rsidRPr="003E5DCF">
        <w:rPr>
          <w:rFonts w:ascii="Wingdings" w:hAnsi="Wingdings" w:eastAsia="Wingdings" w:cs="Wingdings"/>
        </w:rPr>
        <w:t></w:t>
      </w:r>
      <w:r>
        <w:rPr>
          <w:rFonts w:ascii="Times New Roman" w:hAnsi="Times New Roman"/>
        </w:rPr>
        <w:t xml:space="preserve"> Do you have the information you need to get started using the Resource? </w:t>
      </w:r>
      <w:r w:rsidRPr="003E5DCF">
        <w:rPr>
          <w:rFonts w:ascii="Times New Roman" w:hAnsi="Times New Roman"/>
        </w:rPr>
        <w:t>What information is missing? What additional resources do you need to get started?</w:t>
      </w:r>
    </w:p>
    <w:p w:rsidRPr="009A3270" w:rsidR="009A3270" w:rsidP="009A3270" w:rsidRDefault="009A3270" w14:paraId="32BBCED8" w14:textId="191C7993">
      <w:pPr>
        <w:rPr>
          <w:rFonts w:ascii="Times New Roman" w:hAnsi="Times New Roman"/>
        </w:rPr>
      </w:pPr>
    </w:p>
    <w:p w:rsidR="00605B29" w:rsidP="00605B29" w:rsidRDefault="00607FDD" w14:paraId="1981083C" w14:textId="61F255C3">
      <w:pPr>
        <w:pStyle w:val="ListParagraph"/>
        <w:numPr>
          <w:ilvl w:val="0"/>
          <w:numId w:val="4"/>
        </w:numPr>
        <w:rPr>
          <w:rFonts w:ascii="Times New Roman" w:hAnsi="Times New Roman"/>
        </w:rPr>
      </w:pPr>
      <w:r>
        <w:rPr>
          <w:rFonts w:ascii="Times New Roman" w:hAnsi="Times New Roman"/>
        </w:rPr>
        <w:t xml:space="preserve">What are </w:t>
      </w:r>
      <w:r w:rsidR="00EA1832">
        <w:rPr>
          <w:rFonts w:ascii="Times New Roman" w:hAnsi="Times New Roman"/>
        </w:rPr>
        <w:t xml:space="preserve">your </w:t>
      </w:r>
      <w:r>
        <w:rPr>
          <w:rFonts w:ascii="Times New Roman" w:hAnsi="Times New Roman"/>
        </w:rPr>
        <w:t xml:space="preserve">next steps for implementing the </w:t>
      </w:r>
      <w:r w:rsidR="00F332CF">
        <w:rPr>
          <w:rFonts w:ascii="Times New Roman" w:hAnsi="Times New Roman"/>
        </w:rPr>
        <w:t>recommendations in the Resource</w:t>
      </w:r>
      <w:r>
        <w:rPr>
          <w:rFonts w:ascii="Times New Roman" w:hAnsi="Times New Roman"/>
        </w:rPr>
        <w:t>?</w:t>
      </w:r>
    </w:p>
    <w:p w:rsidR="00605B29" w:rsidP="00605B29" w:rsidRDefault="00605B29" w14:paraId="598BFDD7" w14:textId="1C21A50F">
      <w:pPr>
        <w:pStyle w:val="ListParagraph"/>
        <w:numPr>
          <w:ilvl w:val="1"/>
          <w:numId w:val="4"/>
        </w:numPr>
        <w:rPr>
          <w:rFonts w:ascii="Times New Roman" w:hAnsi="Times New Roman"/>
        </w:rPr>
      </w:pPr>
      <w:r>
        <w:rPr>
          <w:rFonts w:ascii="Times New Roman" w:hAnsi="Times New Roman"/>
        </w:rPr>
        <w:t xml:space="preserve">What is your time frame for </w:t>
      </w:r>
      <w:r w:rsidR="009A0801">
        <w:rPr>
          <w:rFonts w:ascii="Times New Roman" w:hAnsi="Times New Roman"/>
        </w:rPr>
        <w:t>[NEXT STEPS]</w:t>
      </w:r>
      <w:r>
        <w:rPr>
          <w:rFonts w:ascii="Times New Roman" w:hAnsi="Times New Roman"/>
        </w:rPr>
        <w:t>?</w:t>
      </w:r>
    </w:p>
    <w:p w:rsidRPr="00605B29" w:rsidR="0082334C" w:rsidP="00605B29" w:rsidRDefault="0082334C" w14:paraId="5FFD25BC" w14:textId="6D9DCB45">
      <w:pPr>
        <w:pStyle w:val="ListParagraph"/>
        <w:numPr>
          <w:ilvl w:val="1"/>
          <w:numId w:val="4"/>
        </w:numPr>
        <w:rPr>
          <w:rFonts w:ascii="Times New Roman" w:hAnsi="Times New Roman"/>
        </w:rPr>
      </w:pPr>
      <w:r w:rsidRPr="00605B29">
        <w:rPr>
          <w:rFonts w:ascii="Times New Roman" w:hAnsi="Times New Roman"/>
        </w:rPr>
        <w:t xml:space="preserve">What </w:t>
      </w:r>
      <w:r w:rsidRPr="00605B29" w:rsidR="00381EAD">
        <w:rPr>
          <w:rFonts w:ascii="Times New Roman" w:hAnsi="Times New Roman"/>
        </w:rPr>
        <w:t>do you think will make it challenging to implement the</w:t>
      </w:r>
      <w:r w:rsidRPr="00605B29" w:rsidR="00F332CF">
        <w:rPr>
          <w:rFonts w:ascii="Times New Roman" w:hAnsi="Times New Roman"/>
        </w:rPr>
        <w:t>se next steps?</w:t>
      </w:r>
    </w:p>
    <w:p w:rsidRPr="00F332CF" w:rsidR="00F332CF" w:rsidP="00F332CF" w:rsidRDefault="00F332CF" w14:paraId="7AE4C82B" w14:textId="77777777">
      <w:pPr>
        <w:pStyle w:val="ListParagraph"/>
        <w:rPr>
          <w:rFonts w:ascii="Times New Roman" w:hAnsi="Times New Roman"/>
        </w:rPr>
      </w:pPr>
    </w:p>
    <w:p w:rsidRPr="009923C3" w:rsidR="00F332CF" w:rsidP="0082334C" w:rsidRDefault="00537AB1" w14:paraId="7BD37963" w14:textId="3451410F">
      <w:pPr>
        <w:pStyle w:val="ListParagraph"/>
        <w:numPr>
          <w:ilvl w:val="0"/>
          <w:numId w:val="4"/>
        </w:numPr>
        <w:rPr>
          <w:rFonts w:ascii="Times New Roman" w:hAnsi="Times New Roman"/>
        </w:rPr>
      </w:pPr>
      <w:r>
        <w:rPr>
          <w:rFonts w:ascii="Times New Roman" w:hAnsi="Times New Roman"/>
        </w:rPr>
        <w:lastRenderedPageBreak/>
        <w:t xml:space="preserve">What do you think you might learn as a result of using the Resource? </w:t>
      </w:r>
      <w:r w:rsidR="003A17CA">
        <w:rPr>
          <w:rFonts w:ascii="Times New Roman" w:hAnsi="Times New Roman"/>
        </w:rPr>
        <w:t>What do you plan to do with new information you obtain, such as new</w:t>
      </w:r>
      <w:r w:rsidR="006F7E19">
        <w:rPr>
          <w:rFonts w:ascii="Times New Roman" w:hAnsi="Times New Roman"/>
        </w:rPr>
        <w:t xml:space="preserve"> cases of</w:t>
      </w:r>
      <w:r w:rsidR="003A17CA">
        <w:rPr>
          <w:rFonts w:ascii="Times New Roman" w:hAnsi="Times New Roman"/>
        </w:rPr>
        <w:t xml:space="preserve"> diagnostic safety events?</w:t>
      </w:r>
    </w:p>
    <w:p w:rsidRPr="004A7839" w:rsidR="004A7839" w:rsidP="004A7839" w:rsidRDefault="004A7839" w14:paraId="4258584D" w14:textId="77777777">
      <w:pPr>
        <w:rPr>
          <w:rFonts w:ascii="Times New Roman" w:hAnsi="Times New Roman"/>
        </w:rPr>
      </w:pPr>
    </w:p>
    <w:p w:rsidR="0082334C" w:rsidP="0082334C" w:rsidRDefault="0082334C" w14:paraId="70519262" w14:textId="0E3A1710">
      <w:pPr>
        <w:rPr>
          <w:rFonts w:ascii="Times New Roman" w:hAnsi="Times New Roman"/>
        </w:rPr>
      </w:pPr>
    </w:p>
    <w:p w:rsidRPr="004A7839" w:rsidR="004707B7" w:rsidP="0082334C" w:rsidRDefault="00B05441" w14:paraId="3D9EEDFB" w14:textId="6AF18370">
      <w:pPr>
        <w:rPr>
          <w:rFonts w:ascii="Times New Roman" w:hAnsi="Times New Roman"/>
          <w:b/>
          <w:bCs/>
        </w:rPr>
      </w:pPr>
      <w:r>
        <w:rPr>
          <w:rFonts w:ascii="Times New Roman" w:hAnsi="Times New Roman"/>
          <w:b/>
          <w:bCs/>
        </w:rPr>
        <w:t>QUESTIONS</w:t>
      </w:r>
      <w:r w:rsidR="00761963">
        <w:rPr>
          <w:rFonts w:ascii="Times New Roman" w:hAnsi="Times New Roman"/>
          <w:b/>
          <w:bCs/>
        </w:rPr>
        <w:t xml:space="preserve"> AND CLOSING</w:t>
      </w:r>
    </w:p>
    <w:p w:rsidR="004707B7" w:rsidP="004707B7" w:rsidRDefault="004707B7" w14:paraId="04358333" w14:textId="77777777">
      <w:pPr>
        <w:rPr>
          <w:rFonts w:ascii="Times New Roman" w:hAnsi="Times New Roman"/>
        </w:rPr>
      </w:pPr>
    </w:p>
    <w:p w:rsidR="00480327" w:rsidP="00480327" w:rsidRDefault="00480327" w14:paraId="3C7D6476" w14:textId="08D7C01D">
      <w:pPr>
        <w:pStyle w:val="ListParagraph"/>
        <w:numPr>
          <w:ilvl w:val="0"/>
          <w:numId w:val="17"/>
        </w:numPr>
        <w:rPr>
          <w:rFonts w:ascii="Times New Roman" w:hAnsi="Times New Roman"/>
        </w:rPr>
      </w:pPr>
      <w:r>
        <w:rPr>
          <w:rFonts w:ascii="Times New Roman" w:hAnsi="Times New Roman"/>
        </w:rPr>
        <w:t>Are there any questions we can answer at this point that would help you begin your implementation of the Resource?</w:t>
      </w:r>
      <w:r w:rsidR="003F4FD6">
        <w:rPr>
          <w:rFonts w:ascii="Times New Roman" w:hAnsi="Times New Roman"/>
        </w:rPr>
        <w:t xml:space="preserve"> </w:t>
      </w:r>
    </w:p>
    <w:p w:rsidR="00480327" w:rsidP="00480327" w:rsidRDefault="00480327" w14:paraId="2BF8CEF1" w14:textId="77777777">
      <w:pPr>
        <w:pStyle w:val="ListParagraph"/>
        <w:ind w:left="360"/>
        <w:rPr>
          <w:rFonts w:ascii="Times New Roman" w:hAnsi="Times New Roman"/>
        </w:rPr>
      </w:pPr>
    </w:p>
    <w:p w:rsidRPr="00480327" w:rsidR="0082334C" w:rsidP="00480327" w:rsidRDefault="0082334C" w14:paraId="125EE6A3" w14:textId="6653EB79">
      <w:pPr>
        <w:pStyle w:val="ListParagraph"/>
        <w:numPr>
          <w:ilvl w:val="0"/>
          <w:numId w:val="17"/>
        </w:numPr>
        <w:rPr>
          <w:rFonts w:ascii="Times New Roman" w:hAnsi="Times New Roman"/>
        </w:rPr>
      </w:pPr>
      <w:r w:rsidRPr="00480327">
        <w:rPr>
          <w:rFonts w:ascii="Times New Roman" w:hAnsi="Times New Roman"/>
        </w:rPr>
        <w:t xml:space="preserve">Is there anything else you would like to add on any of the topics we discussed today? </w:t>
      </w:r>
    </w:p>
    <w:p w:rsidR="0082334C" w:rsidP="0082334C" w:rsidRDefault="0082334C" w14:paraId="5DC2B296" w14:textId="77777777">
      <w:pPr>
        <w:rPr>
          <w:rFonts w:ascii="Times New Roman" w:hAnsi="Times New Roman"/>
        </w:rPr>
      </w:pPr>
    </w:p>
    <w:p w:rsidR="0082334C" w:rsidP="0082334C" w:rsidRDefault="0082334C" w14:paraId="114A0740" w14:textId="77777777">
      <w:pPr>
        <w:rPr>
          <w:rFonts w:ascii="Times New Roman" w:hAnsi="Times New Roman"/>
        </w:rPr>
      </w:pPr>
      <w:r>
        <w:rPr>
          <w:rFonts w:ascii="Times New Roman" w:hAnsi="Times New Roman"/>
        </w:rPr>
        <w:t>Thank you for your time and participation in this interview. Your comments will be very helpful to this project!</w:t>
      </w:r>
    </w:p>
    <w:p w:rsidR="0082334C" w:rsidP="0082334C" w:rsidRDefault="0082334C" w14:paraId="6004E529" w14:textId="1CBD7323">
      <w:pPr>
        <w:rPr>
          <w:rFonts w:ascii="Times New Roman" w:hAnsi="Times New Roman"/>
        </w:rPr>
      </w:pPr>
    </w:p>
    <w:p w:rsidR="00FE0D80" w:rsidP="0082334C" w:rsidRDefault="00FE0D80" w14:paraId="2AF6D584" w14:textId="5A6A0497">
      <w:pPr>
        <w:rPr>
          <w:rFonts w:ascii="Times New Roman" w:hAnsi="Times New Roman"/>
        </w:rPr>
      </w:pPr>
    </w:p>
    <w:p w:rsidR="00FE0D80" w:rsidP="0082334C" w:rsidRDefault="00FE0D80" w14:paraId="303EF451" w14:textId="77777777">
      <w:pPr>
        <w:rPr>
          <w:rFonts w:ascii="Times New Roman" w:hAnsi="Times New Roman"/>
        </w:rPr>
      </w:pPr>
    </w:p>
    <w:p w:rsidR="005E3344" w:rsidRDefault="00FE0D80" w14:paraId="4FF1EF90" w14:textId="6071FA03">
      <w:r>
        <w:rPr>
          <w:rFonts w:ascii="Times New Roman" w:hAnsi="Times New Roman"/>
          <w:b/>
          <w:noProof/>
        </w:rPr>
        <mc:AlternateContent>
          <mc:Choice Requires="wps">
            <w:drawing>
              <wp:anchor distT="0" distB="0" distL="114300" distR="114300" simplePos="0" relativeHeight="251665408" behindDoc="0" locked="0" layoutInCell="1" allowOverlap="1" wp14:editId="52054C76" wp14:anchorId="0F913E07">
                <wp:simplePos x="0" y="0"/>
                <wp:positionH relativeFrom="margin">
                  <wp:posOffset>0</wp:posOffset>
                </wp:positionH>
                <wp:positionV relativeFrom="paragraph">
                  <wp:posOffset>-635</wp:posOffset>
                </wp:positionV>
                <wp:extent cx="5867867" cy="11049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FE0D80" w:rsidP="00FE0D80" w:rsidRDefault="00FE0D80" w14:paraId="0F65535D"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FE0D80" w:rsidP="00FE0D80" w:rsidRDefault="00FE0D80" w14:paraId="3D3BD2CE"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style="position:absolute;margin-left:0;margin-top:-.05pt;width:462.05pt;height:8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" w14:anchorId="0F913E07">
                <v:textbox>
                  <w:txbxContent>
                    <w:p w:rsidR="00FE0D80" w:rsidP="00FE0D80" w:rsidRDefault="00FE0D80" w14:paraId="0F65535D"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FE0D80" w:rsidP="00FE0D80" w:rsidRDefault="00FE0D80" w14:paraId="3D3BD2CE" w14:textId="77777777"/>
                  </w:txbxContent>
                </v:textbox>
                <w10:wrap anchorx="margin"/>
              </v:shape>
            </w:pict>
          </mc:Fallback>
        </mc:AlternateContent>
      </w:r>
    </w:p>
    <w:sectPr w:rsidR="005E3344" w:rsidSect="009246EA">
      <w:footerReference w:type="default" r:id="rId11"/>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2FF04" w16cex:dateUtc="2020-12-15T14:23:00Z"/>
  <w16cex:commentExtensible w16cex:durableId="2382FE5B" w16cex:dateUtc="2020-12-15T14:20:00Z"/>
  <w16cex:commentExtensible w16cex:durableId="2384BA5D" w16cex:dateUtc="2020-12-16T22:54:00Z"/>
  <w16cex:commentExtensible w16cex:durableId="2382FECE" w16cex:dateUtc="2020-12-15T14:22:00Z"/>
  <w16cex:commentExtensible w16cex:durableId="2384BA3B" w16cex:dateUtc="2020-12-16T22:54:00Z"/>
  <w16cex:commentExtensible w16cex:durableId="2384B9F3" w16cex:dateUtc="2020-12-16T22:53:00Z"/>
  <w16cex:commentExtensible w16cex:durableId="2382FF35" w16cex:dateUtc="2020-12-15T14: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98DDC" w14:textId="77777777" w:rsidR="00D13E6F" w:rsidRDefault="00D13E6F">
      <w:r>
        <w:separator/>
      </w:r>
    </w:p>
  </w:endnote>
  <w:endnote w:type="continuationSeparator" w:id="0">
    <w:p w14:paraId="732C7370" w14:textId="77777777" w:rsidR="00D13E6F" w:rsidRDefault="00D13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D817" w14:textId="19DD6770" w:rsidR="00AD0C6E" w:rsidRPr="009246EA" w:rsidRDefault="00504F6B">
    <w:pPr>
      <w:pStyle w:val="Footer"/>
      <w:jc w:val="right"/>
      <w:rPr>
        <w:rFonts w:ascii="Times New Roman" w:hAnsi="Times New Roman"/>
      </w:rPr>
    </w:pPr>
    <w:r w:rsidRPr="009246EA">
      <w:rPr>
        <w:rFonts w:ascii="Times New Roman" w:hAnsi="Times New Roman"/>
      </w:rPr>
      <w:fldChar w:fldCharType="begin"/>
    </w:r>
    <w:r w:rsidRPr="009246EA">
      <w:rPr>
        <w:rFonts w:ascii="Times New Roman" w:hAnsi="Times New Roman"/>
      </w:rPr>
      <w:instrText xml:space="preserve"> PAGE   \* MERGEFORMAT </w:instrText>
    </w:r>
    <w:r w:rsidRPr="009246EA">
      <w:rPr>
        <w:rFonts w:ascii="Times New Roman" w:hAnsi="Times New Roman"/>
      </w:rPr>
      <w:fldChar w:fldCharType="separate"/>
    </w:r>
    <w:r w:rsidR="00380069">
      <w:rPr>
        <w:rFonts w:ascii="Times New Roman" w:hAnsi="Times New Roman"/>
        <w:noProof/>
      </w:rPr>
      <w:t>5</w:t>
    </w:r>
    <w:r w:rsidRPr="009246EA">
      <w:rPr>
        <w:rFonts w:ascii="Times New Roman" w:hAnsi="Times New Roman"/>
        <w:noProof/>
      </w:rPr>
      <w:fldChar w:fldCharType="end"/>
    </w:r>
  </w:p>
  <w:p w14:paraId="6E39D414" w14:textId="77777777" w:rsidR="00AD0C6E" w:rsidRDefault="00D13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10DAE" w14:textId="77777777" w:rsidR="00D13E6F" w:rsidRDefault="00D13E6F">
      <w:r>
        <w:separator/>
      </w:r>
    </w:p>
  </w:footnote>
  <w:footnote w:type="continuationSeparator" w:id="0">
    <w:p w14:paraId="7B9337CE" w14:textId="77777777" w:rsidR="00D13E6F" w:rsidRDefault="00D13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2F1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DB099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ED1BC9"/>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1B059B"/>
    <w:multiLevelType w:val="hybridMultilevel"/>
    <w:tmpl w:val="ADD07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61DDE"/>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B427A1"/>
    <w:multiLevelType w:val="hybridMultilevel"/>
    <w:tmpl w:val="0FBCF4F8"/>
    <w:styleLink w:val="Bulletlist"/>
    <w:lvl w:ilvl="0" w:tplc="F470F364">
      <w:start w:val="1"/>
      <w:numFmt w:val="bullet"/>
      <w:pStyle w:val="Style1"/>
      <w:lvlText w:val=""/>
      <w:lvlJc w:val="left"/>
      <w:pPr>
        <w:ind w:left="720" w:hanging="360"/>
      </w:pPr>
      <w:rPr>
        <w:rFonts w:ascii="Symbol" w:hAnsi="Symbol" w:hint="default"/>
      </w:rPr>
    </w:lvl>
    <w:lvl w:ilvl="1" w:tplc="F230D23C">
      <w:start w:val="1"/>
      <w:numFmt w:val="bullet"/>
      <w:lvlText w:val="o"/>
      <w:lvlJc w:val="left"/>
      <w:pPr>
        <w:ind w:left="1656" w:hanging="360"/>
      </w:pPr>
      <w:rPr>
        <w:rFonts w:ascii="Courier New" w:hAnsi="Courier New" w:cs="Courier New" w:hint="default"/>
      </w:rPr>
    </w:lvl>
    <w:lvl w:ilvl="2" w:tplc="CB4229C8">
      <w:start w:val="1"/>
      <w:numFmt w:val="bullet"/>
      <w:lvlText w:val=""/>
      <w:lvlJc w:val="left"/>
      <w:pPr>
        <w:ind w:left="2376" w:hanging="360"/>
      </w:pPr>
      <w:rPr>
        <w:rFonts w:ascii="Wingdings" w:hAnsi="Wingdings" w:hint="default"/>
      </w:rPr>
    </w:lvl>
    <w:lvl w:ilvl="3" w:tplc="5FD61728">
      <w:start w:val="1"/>
      <w:numFmt w:val="bullet"/>
      <w:lvlText w:val=""/>
      <w:lvlJc w:val="left"/>
      <w:pPr>
        <w:ind w:left="3096" w:hanging="360"/>
      </w:pPr>
      <w:rPr>
        <w:rFonts w:ascii="Symbol" w:hAnsi="Symbol" w:hint="default"/>
      </w:rPr>
    </w:lvl>
    <w:lvl w:ilvl="4" w:tplc="D4F65CF8">
      <w:start w:val="1"/>
      <w:numFmt w:val="bullet"/>
      <w:lvlText w:val="o"/>
      <w:lvlJc w:val="left"/>
      <w:pPr>
        <w:ind w:left="3816" w:hanging="360"/>
      </w:pPr>
      <w:rPr>
        <w:rFonts w:ascii="Courier New" w:hAnsi="Courier New" w:cs="Courier New" w:hint="default"/>
      </w:rPr>
    </w:lvl>
    <w:lvl w:ilvl="5" w:tplc="1E0C0A62">
      <w:start w:val="1"/>
      <w:numFmt w:val="bullet"/>
      <w:lvlText w:val=""/>
      <w:lvlJc w:val="left"/>
      <w:pPr>
        <w:ind w:left="4536" w:hanging="360"/>
      </w:pPr>
      <w:rPr>
        <w:rFonts w:ascii="Wingdings" w:hAnsi="Wingdings" w:hint="default"/>
      </w:rPr>
    </w:lvl>
    <w:lvl w:ilvl="6" w:tplc="C8A891C4">
      <w:start w:val="1"/>
      <w:numFmt w:val="bullet"/>
      <w:lvlText w:val=""/>
      <w:lvlJc w:val="left"/>
      <w:pPr>
        <w:ind w:left="5256" w:hanging="360"/>
      </w:pPr>
      <w:rPr>
        <w:rFonts w:ascii="Symbol" w:hAnsi="Symbol" w:hint="default"/>
      </w:rPr>
    </w:lvl>
    <w:lvl w:ilvl="7" w:tplc="74DEED3C">
      <w:start w:val="1"/>
      <w:numFmt w:val="bullet"/>
      <w:lvlText w:val="o"/>
      <w:lvlJc w:val="left"/>
      <w:pPr>
        <w:ind w:left="5976" w:hanging="360"/>
      </w:pPr>
      <w:rPr>
        <w:rFonts w:ascii="Courier New" w:hAnsi="Courier New" w:cs="Courier New" w:hint="default"/>
      </w:rPr>
    </w:lvl>
    <w:lvl w:ilvl="8" w:tplc="9634CAEC">
      <w:start w:val="1"/>
      <w:numFmt w:val="bullet"/>
      <w:lvlText w:val=""/>
      <w:lvlJc w:val="left"/>
      <w:pPr>
        <w:ind w:left="6696" w:hanging="360"/>
      </w:pPr>
      <w:rPr>
        <w:rFonts w:ascii="Wingdings" w:hAnsi="Wingdings" w:hint="default"/>
      </w:rPr>
    </w:lvl>
  </w:abstractNum>
  <w:abstractNum w:abstractNumId="7" w15:restartNumberingAfterBreak="0">
    <w:nsid w:val="2B5D3EBB"/>
    <w:multiLevelType w:val="hybridMultilevel"/>
    <w:tmpl w:val="A07AED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EAE04DF"/>
    <w:multiLevelType w:val="hybridMultilevel"/>
    <w:tmpl w:val="6FF4487E"/>
    <w:lvl w:ilvl="0" w:tplc="DC007C92">
      <w:start w:val="3"/>
      <w:numFmt w:val="lowerLetter"/>
      <w:lvlText w:val="%1."/>
      <w:lvlJc w:val="left"/>
      <w:pPr>
        <w:ind w:left="1440" w:hanging="360"/>
      </w:pPr>
      <w:rPr>
        <w:rFonts w:hint="default"/>
        <w:color w:val="C0000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4F09E7"/>
    <w:multiLevelType w:val="hybridMultilevel"/>
    <w:tmpl w:val="0FBCF4F8"/>
    <w:numStyleLink w:val="Bulletlist"/>
  </w:abstractNum>
  <w:abstractNum w:abstractNumId="10"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E53CC"/>
    <w:multiLevelType w:val="hybridMultilevel"/>
    <w:tmpl w:val="213E87D8"/>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1B030B2">
      <w:start w:val="1"/>
      <w:numFmt w:val="lowerLetter"/>
      <w:lvlText w:val="%3."/>
      <w:lvlJc w:val="right"/>
      <w:pPr>
        <w:ind w:left="1800" w:hanging="180"/>
      </w:pPr>
      <w:rPr>
        <w:rFonts w:ascii="Times New Roman" w:eastAsia="Calibri" w:hAnsi="Times New Roman" w:cs="Times New Roman"/>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1A5762"/>
    <w:multiLevelType w:val="hybridMultilevel"/>
    <w:tmpl w:val="5158F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9"/>
  </w:num>
  <w:num w:numId="3">
    <w:abstractNumId w:val="13"/>
  </w:num>
  <w:num w:numId="4">
    <w:abstractNumId w:val="10"/>
  </w:num>
  <w:num w:numId="5">
    <w:abstractNumId w:val="14"/>
  </w:num>
  <w:num w:numId="6">
    <w:abstractNumId w:val="15"/>
  </w:num>
  <w:num w:numId="7">
    <w:abstractNumId w:val="1"/>
  </w:num>
  <w:num w:numId="8">
    <w:abstractNumId w:val="16"/>
  </w:num>
  <w:num w:numId="9">
    <w:abstractNumId w:val="11"/>
  </w:num>
  <w:num w:numId="10">
    <w:abstractNumId w:val="3"/>
  </w:num>
  <w:num w:numId="11">
    <w:abstractNumId w:val="8"/>
  </w:num>
  <w:num w:numId="12">
    <w:abstractNumId w:val="5"/>
  </w:num>
  <w:num w:numId="13">
    <w:abstractNumId w:val="0"/>
  </w:num>
  <w:num w:numId="14">
    <w:abstractNumId w:val="7"/>
  </w:num>
  <w:num w:numId="15">
    <w:abstractNumId w:val="4"/>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DUzMLY0tDQxNLVU0lEKTi0uzszPAykwrAUAbz+i8SwAAAA="/>
    <w:docVar w:name="dgnword-docGUID" w:val="{7FB8F064-BF01-460B-867B-F63106C2C9EB}"/>
    <w:docVar w:name="dgnword-eventsink" w:val="318091824"/>
  </w:docVars>
  <w:rsids>
    <w:rsidRoot w:val="0082334C"/>
    <w:rsid w:val="000041DE"/>
    <w:rsid w:val="0000516A"/>
    <w:rsid w:val="00006EC1"/>
    <w:rsid w:val="00023F7C"/>
    <w:rsid w:val="0003357E"/>
    <w:rsid w:val="0003358E"/>
    <w:rsid w:val="00034BD3"/>
    <w:rsid w:val="00034ECB"/>
    <w:rsid w:val="00054BA4"/>
    <w:rsid w:val="00057E4C"/>
    <w:rsid w:val="00060D7B"/>
    <w:rsid w:val="00062025"/>
    <w:rsid w:val="00063306"/>
    <w:rsid w:val="0007107B"/>
    <w:rsid w:val="00087D47"/>
    <w:rsid w:val="000A2B84"/>
    <w:rsid w:val="000A6F5D"/>
    <w:rsid w:val="000A7CBE"/>
    <w:rsid w:val="000B1630"/>
    <w:rsid w:val="000B40EA"/>
    <w:rsid w:val="000B4714"/>
    <w:rsid w:val="000C3C88"/>
    <w:rsid w:val="000C51DC"/>
    <w:rsid w:val="000C7716"/>
    <w:rsid w:val="000D3DF3"/>
    <w:rsid w:val="000D42C9"/>
    <w:rsid w:val="000D4681"/>
    <w:rsid w:val="000D48BB"/>
    <w:rsid w:val="000D7D14"/>
    <w:rsid w:val="000E5410"/>
    <w:rsid w:val="0010031D"/>
    <w:rsid w:val="00100558"/>
    <w:rsid w:val="00125438"/>
    <w:rsid w:val="0013408E"/>
    <w:rsid w:val="00134E4F"/>
    <w:rsid w:val="00137333"/>
    <w:rsid w:val="001425D6"/>
    <w:rsid w:val="00147159"/>
    <w:rsid w:val="00161A7D"/>
    <w:rsid w:val="00170AE8"/>
    <w:rsid w:val="00176238"/>
    <w:rsid w:val="0017664D"/>
    <w:rsid w:val="00177004"/>
    <w:rsid w:val="0018068B"/>
    <w:rsid w:val="0018444C"/>
    <w:rsid w:val="001A1422"/>
    <w:rsid w:val="001A24F4"/>
    <w:rsid w:val="001A32F5"/>
    <w:rsid w:val="001B074D"/>
    <w:rsid w:val="001B1A83"/>
    <w:rsid w:val="001B72FB"/>
    <w:rsid w:val="001C3768"/>
    <w:rsid w:val="001D5075"/>
    <w:rsid w:val="001D5BB5"/>
    <w:rsid w:val="001F77CE"/>
    <w:rsid w:val="00205D19"/>
    <w:rsid w:val="00211B6F"/>
    <w:rsid w:val="00217522"/>
    <w:rsid w:val="00223513"/>
    <w:rsid w:val="002316BB"/>
    <w:rsid w:val="00232CD2"/>
    <w:rsid w:val="002432D4"/>
    <w:rsid w:val="002452EF"/>
    <w:rsid w:val="00246DD2"/>
    <w:rsid w:val="002656F3"/>
    <w:rsid w:val="00280340"/>
    <w:rsid w:val="00296B4F"/>
    <w:rsid w:val="002A29DC"/>
    <w:rsid w:val="002C076C"/>
    <w:rsid w:val="002C6033"/>
    <w:rsid w:val="002D5BB6"/>
    <w:rsid w:val="002E74C0"/>
    <w:rsid w:val="002E7E8D"/>
    <w:rsid w:val="002F03D5"/>
    <w:rsid w:val="002F44C8"/>
    <w:rsid w:val="00303755"/>
    <w:rsid w:val="00314FC6"/>
    <w:rsid w:val="003233A8"/>
    <w:rsid w:val="00343D46"/>
    <w:rsid w:val="00347EDB"/>
    <w:rsid w:val="00365139"/>
    <w:rsid w:val="003653DE"/>
    <w:rsid w:val="00380069"/>
    <w:rsid w:val="00381EAD"/>
    <w:rsid w:val="00384513"/>
    <w:rsid w:val="003A01A2"/>
    <w:rsid w:val="003A06AE"/>
    <w:rsid w:val="003A17CA"/>
    <w:rsid w:val="003B6282"/>
    <w:rsid w:val="003C4DC1"/>
    <w:rsid w:val="003E5DCF"/>
    <w:rsid w:val="003F4FD6"/>
    <w:rsid w:val="003F500B"/>
    <w:rsid w:val="003F73BC"/>
    <w:rsid w:val="003F766B"/>
    <w:rsid w:val="0040487A"/>
    <w:rsid w:val="00420611"/>
    <w:rsid w:val="0042636C"/>
    <w:rsid w:val="00427252"/>
    <w:rsid w:val="00432D77"/>
    <w:rsid w:val="0045071A"/>
    <w:rsid w:val="00450CAB"/>
    <w:rsid w:val="004553E6"/>
    <w:rsid w:val="00456BA0"/>
    <w:rsid w:val="004707B7"/>
    <w:rsid w:val="00473A5C"/>
    <w:rsid w:val="00480327"/>
    <w:rsid w:val="004862C2"/>
    <w:rsid w:val="004A3C3F"/>
    <w:rsid w:val="004A7839"/>
    <w:rsid w:val="004A7F71"/>
    <w:rsid w:val="004C18DC"/>
    <w:rsid w:val="004C2325"/>
    <w:rsid w:val="004C3347"/>
    <w:rsid w:val="004D0FE1"/>
    <w:rsid w:val="004D1FCF"/>
    <w:rsid w:val="004D222B"/>
    <w:rsid w:val="004D6882"/>
    <w:rsid w:val="004E7C44"/>
    <w:rsid w:val="004F242B"/>
    <w:rsid w:val="004F505D"/>
    <w:rsid w:val="00502B53"/>
    <w:rsid w:val="00504F6B"/>
    <w:rsid w:val="00511070"/>
    <w:rsid w:val="0052112C"/>
    <w:rsid w:val="00537AB1"/>
    <w:rsid w:val="0054576B"/>
    <w:rsid w:val="00550012"/>
    <w:rsid w:val="00552134"/>
    <w:rsid w:val="00553644"/>
    <w:rsid w:val="005568E9"/>
    <w:rsid w:val="00567C7A"/>
    <w:rsid w:val="00571E54"/>
    <w:rsid w:val="005952BC"/>
    <w:rsid w:val="005A1D67"/>
    <w:rsid w:val="005A5081"/>
    <w:rsid w:val="005A6F11"/>
    <w:rsid w:val="005B12A6"/>
    <w:rsid w:val="005B3C32"/>
    <w:rsid w:val="005C0977"/>
    <w:rsid w:val="005D25BA"/>
    <w:rsid w:val="005D5D5B"/>
    <w:rsid w:val="005F30B5"/>
    <w:rsid w:val="005F518B"/>
    <w:rsid w:val="0060249D"/>
    <w:rsid w:val="00605B29"/>
    <w:rsid w:val="00607FDD"/>
    <w:rsid w:val="00610059"/>
    <w:rsid w:val="00624440"/>
    <w:rsid w:val="006316C8"/>
    <w:rsid w:val="006344AE"/>
    <w:rsid w:val="006415C9"/>
    <w:rsid w:val="00652ECF"/>
    <w:rsid w:val="00655A0F"/>
    <w:rsid w:val="00655ED3"/>
    <w:rsid w:val="006609FF"/>
    <w:rsid w:val="00675852"/>
    <w:rsid w:val="00684A1C"/>
    <w:rsid w:val="0069519B"/>
    <w:rsid w:val="006A0F49"/>
    <w:rsid w:val="006A40F7"/>
    <w:rsid w:val="006A4FCE"/>
    <w:rsid w:val="006A703E"/>
    <w:rsid w:val="006A7EFE"/>
    <w:rsid w:val="006B393F"/>
    <w:rsid w:val="006B5695"/>
    <w:rsid w:val="006B64E1"/>
    <w:rsid w:val="006C0299"/>
    <w:rsid w:val="006D2354"/>
    <w:rsid w:val="006F23CD"/>
    <w:rsid w:val="006F45DB"/>
    <w:rsid w:val="006F66E7"/>
    <w:rsid w:val="006F7E19"/>
    <w:rsid w:val="0070218C"/>
    <w:rsid w:val="007154EF"/>
    <w:rsid w:val="00723A1E"/>
    <w:rsid w:val="00724DFB"/>
    <w:rsid w:val="00730C96"/>
    <w:rsid w:val="00731F17"/>
    <w:rsid w:val="007366D4"/>
    <w:rsid w:val="007404BB"/>
    <w:rsid w:val="00747619"/>
    <w:rsid w:val="00761963"/>
    <w:rsid w:val="00761A28"/>
    <w:rsid w:val="0077219D"/>
    <w:rsid w:val="00776ECA"/>
    <w:rsid w:val="00777FF5"/>
    <w:rsid w:val="0078739D"/>
    <w:rsid w:val="00797E18"/>
    <w:rsid w:val="007B44E3"/>
    <w:rsid w:val="007C7943"/>
    <w:rsid w:val="007D71CB"/>
    <w:rsid w:val="007E5697"/>
    <w:rsid w:val="007F233C"/>
    <w:rsid w:val="00802821"/>
    <w:rsid w:val="00803A18"/>
    <w:rsid w:val="00807D9C"/>
    <w:rsid w:val="008142EE"/>
    <w:rsid w:val="00817AEC"/>
    <w:rsid w:val="0082334C"/>
    <w:rsid w:val="00830C89"/>
    <w:rsid w:val="00860442"/>
    <w:rsid w:val="0086742F"/>
    <w:rsid w:val="00872D9F"/>
    <w:rsid w:val="00877FF2"/>
    <w:rsid w:val="00881F96"/>
    <w:rsid w:val="008903BA"/>
    <w:rsid w:val="00896870"/>
    <w:rsid w:val="008A13D5"/>
    <w:rsid w:val="008A641C"/>
    <w:rsid w:val="008E7116"/>
    <w:rsid w:val="008F68C4"/>
    <w:rsid w:val="0093188C"/>
    <w:rsid w:val="00932F42"/>
    <w:rsid w:val="00934801"/>
    <w:rsid w:val="00934D72"/>
    <w:rsid w:val="00940B0E"/>
    <w:rsid w:val="00945158"/>
    <w:rsid w:val="009476C3"/>
    <w:rsid w:val="00964729"/>
    <w:rsid w:val="00981763"/>
    <w:rsid w:val="009827DB"/>
    <w:rsid w:val="00984469"/>
    <w:rsid w:val="009867FB"/>
    <w:rsid w:val="009923C3"/>
    <w:rsid w:val="009A0801"/>
    <w:rsid w:val="009A3270"/>
    <w:rsid w:val="009A369F"/>
    <w:rsid w:val="009A38F2"/>
    <w:rsid w:val="009A7F99"/>
    <w:rsid w:val="009B4B19"/>
    <w:rsid w:val="009C1C8F"/>
    <w:rsid w:val="009C4A9D"/>
    <w:rsid w:val="009E0C59"/>
    <w:rsid w:val="00A06D17"/>
    <w:rsid w:val="00A128C8"/>
    <w:rsid w:val="00A24E48"/>
    <w:rsid w:val="00A30CB4"/>
    <w:rsid w:val="00A32DD2"/>
    <w:rsid w:val="00A33BFB"/>
    <w:rsid w:val="00A33C0A"/>
    <w:rsid w:val="00A44A54"/>
    <w:rsid w:val="00A51396"/>
    <w:rsid w:val="00A516D6"/>
    <w:rsid w:val="00A54EA4"/>
    <w:rsid w:val="00A56813"/>
    <w:rsid w:val="00A61BB8"/>
    <w:rsid w:val="00A63D19"/>
    <w:rsid w:val="00A648D6"/>
    <w:rsid w:val="00A71870"/>
    <w:rsid w:val="00A72382"/>
    <w:rsid w:val="00A72E56"/>
    <w:rsid w:val="00A93F2D"/>
    <w:rsid w:val="00AA527B"/>
    <w:rsid w:val="00AB51CA"/>
    <w:rsid w:val="00AB7EFD"/>
    <w:rsid w:val="00AF2F91"/>
    <w:rsid w:val="00AF45FA"/>
    <w:rsid w:val="00B048A8"/>
    <w:rsid w:val="00B05441"/>
    <w:rsid w:val="00B142A6"/>
    <w:rsid w:val="00B15629"/>
    <w:rsid w:val="00B26E32"/>
    <w:rsid w:val="00B37477"/>
    <w:rsid w:val="00B5382A"/>
    <w:rsid w:val="00B551CF"/>
    <w:rsid w:val="00B56143"/>
    <w:rsid w:val="00B622E6"/>
    <w:rsid w:val="00B652C4"/>
    <w:rsid w:val="00B82264"/>
    <w:rsid w:val="00B86C13"/>
    <w:rsid w:val="00B95148"/>
    <w:rsid w:val="00BA167C"/>
    <w:rsid w:val="00BA3926"/>
    <w:rsid w:val="00BB1DA3"/>
    <w:rsid w:val="00BB4A07"/>
    <w:rsid w:val="00BC09E4"/>
    <w:rsid w:val="00BC67D8"/>
    <w:rsid w:val="00BE37E8"/>
    <w:rsid w:val="00BE4B09"/>
    <w:rsid w:val="00BF1764"/>
    <w:rsid w:val="00C01694"/>
    <w:rsid w:val="00C16B83"/>
    <w:rsid w:val="00C23801"/>
    <w:rsid w:val="00C25BA9"/>
    <w:rsid w:val="00C33A53"/>
    <w:rsid w:val="00C4043E"/>
    <w:rsid w:val="00C40588"/>
    <w:rsid w:val="00C41488"/>
    <w:rsid w:val="00C50B81"/>
    <w:rsid w:val="00C57272"/>
    <w:rsid w:val="00C57F4C"/>
    <w:rsid w:val="00C6618F"/>
    <w:rsid w:val="00C82896"/>
    <w:rsid w:val="00C83E3C"/>
    <w:rsid w:val="00C868A5"/>
    <w:rsid w:val="00C9104E"/>
    <w:rsid w:val="00C9164A"/>
    <w:rsid w:val="00CA2D67"/>
    <w:rsid w:val="00CB0F64"/>
    <w:rsid w:val="00CB1CE3"/>
    <w:rsid w:val="00CB76A0"/>
    <w:rsid w:val="00D13E6F"/>
    <w:rsid w:val="00D140E3"/>
    <w:rsid w:val="00D21D5E"/>
    <w:rsid w:val="00D22B22"/>
    <w:rsid w:val="00D25BEC"/>
    <w:rsid w:val="00D43328"/>
    <w:rsid w:val="00D52444"/>
    <w:rsid w:val="00D53260"/>
    <w:rsid w:val="00D60A98"/>
    <w:rsid w:val="00D62D4D"/>
    <w:rsid w:val="00D76660"/>
    <w:rsid w:val="00D83667"/>
    <w:rsid w:val="00D8488E"/>
    <w:rsid w:val="00D975F3"/>
    <w:rsid w:val="00DA0D5D"/>
    <w:rsid w:val="00DA143B"/>
    <w:rsid w:val="00DC26F6"/>
    <w:rsid w:val="00DE7792"/>
    <w:rsid w:val="00E06232"/>
    <w:rsid w:val="00E11638"/>
    <w:rsid w:val="00E12E99"/>
    <w:rsid w:val="00E2387E"/>
    <w:rsid w:val="00E33877"/>
    <w:rsid w:val="00E42B09"/>
    <w:rsid w:val="00E44661"/>
    <w:rsid w:val="00E63983"/>
    <w:rsid w:val="00E6459F"/>
    <w:rsid w:val="00E70AA7"/>
    <w:rsid w:val="00E731FD"/>
    <w:rsid w:val="00E735C5"/>
    <w:rsid w:val="00E8189A"/>
    <w:rsid w:val="00E93BB5"/>
    <w:rsid w:val="00E94225"/>
    <w:rsid w:val="00EA10A2"/>
    <w:rsid w:val="00EA1832"/>
    <w:rsid w:val="00EA391F"/>
    <w:rsid w:val="00EB3C9B"/>
    <w:rsid w:val="00EB3F2B"/>
    <w:rsid w:val="00EB4630"/>
    <w:rsid w:val="00EB6989"/>
    <w:rsid w:val="00EC28FE"/>
    <w:rsid w:val="00EE7888"/>
    <w:rsid w:val="00F00A89"/>
    <w:rsid w:val="00F06FA1"/>
    <w:rsid w:val="00F1278D"/>
    <w:rsid w:val="00F13A45"/>
    <w:rsid w:val="00F21400"/>
    <w:rsid w:val="00F26405"/>
    <w:rsid w:val="00F30074"/>
    <w:rsid w:val="00F32991"/>
    <w:rsid w:val="00F332CF"/>
    <w:rsid w:val="00F3354F"/>
    <w:rsid w:val="00F46BF6"/>
    <w:rsid w:val="00F47796"/>
    <w:rsid w:val="00F51A9F"/>
    <w:rsid w:val="00F533A5"/>
    <w:rsid w:val="00F5407B"/>
    <w:rsid w:val="00F56BDD"/>
    <w:rsid w:val="00F83C0B"/>
    <w:rsid w:val="00F84D72"/>
    <w:rsid w:val="00FA3EA8"/>
    <w:rsid w:val="00FB54DB"/>
    <w:rsid w:val="00FD20D1"/>
    <w:rsid w:val="00FD2150"/>
    <w:rsid w:val="00FE0D80"/>
    <w:rsid w:val="00FE7A13"/>
    <w:rsid w:val="00FF5B2F"/>
    <w:rsid w:val="046DFAD1"/>
    <w:rsid w:val="2FB6991E"/>
    <w:rsid w:val="775FBB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C822C"/>
  <w15:chartTrackingRefBased/>
  <w15:docId w15:val="{DF62E6F9-1F03-CD45-AD38-C0CA6156D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334C"/>
    <w:rPr>
      <w:rFonts w:ascii="Calibri" w:eastAsia="Calibri" w:hAnsi="Calibri" w:cs="Times New Roman"/>
    </w:rPr>
  </w:style>
  <w:style w:type="paragraph" w:styleId="Heading1">
    <w:name w:val="heading 1"/>
    <w:basedOn w:val="Normal"/>
    <w:next w:val="Normal"/>
    <w:link w:val="Heading1Char"/>
    <w:autoRedefine/>
    <w:uiPriority w:val="9"/>
    <w:qFormat/>
    <w:rsid w:val="00B86C13"/>
    <w:pPr>
      <w:keepNext/>
      <w:keepLines/>
      <w:spacing w:before="360" w:after="120"/>
      <w:outlineLvl w:val="0"/>
    </w:pPr>
    <w:rPr>
      <w:rFonts w:ascii="Times New Roman" w:eastAsiaTheme="majorEastAsia" w:hAnsi="Times New Roman" w:cstheme="majorBidi"/>
      <w:b/>
      <w:color w:val="000000" w:themeColor="text1"/>
      <w:sz w:val="28"/>
      <w:szCs w:val="28"/>
    </w:rPr>
  </w:style>
  <w:style w:type="paragraph" w:styleId="Heading2">
    <w:name w:val="heading 2"/>
    <w:basedOn w:val="Normal"/>
    <w:next w:val="Normal"/>
    <w:link w:val="Heading2Char"/>
    <w:uiPriority w:val="9"/>
    <w:semiHidden/>
    <w:unhideWhenUsed/>
    <w:qFormat/>
    <w:rsid w:val="00343D46"/>
    <w:pPr>
      <w:keepNext/>
      <w:keepLines/>
      <w:spacing w:before="240" w:after="240"/>
      <w:outlineLvl w:val="1"/>
    </w:pPr>
    <w:rPr>
      <w:rFonts w:ascii="Times New Roman" w:eastAsiaTheme="majorEastAsia" w:hAnsi="Times New Roman" w:cstheme="majorBidi"/>
      <w:i/>
      <w:color w:val="000000" w:themeColor="text1"/>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B86C13"/>
    <w:rPr>
      <w:rFonts w:ascii="Times New Roman" w:eastAsiaTheme="majorEastAsia" w:hAnsi="Times New Roman" w:cstheme="majorBidi"/>
      <w:b/>
      <w:color w:val="000000" w:themeColor="text1"/>
      <w:sz w:val="28"/>
      <w:szCs w:val="28"/>
    </w:rPr>
  </w:style>
  <w:style w:type="paragraph" w:styleId="Caption">
    <w:name w:val="caption"/>
    <w:basedOn w:val="Normal"/>
    <w:next w:val="Normal"/>
    <w:unhideWhenUsed/>
    <w:qFormat/>
    <w:rsid w:val="00343D46"/>
    <w:pPr>
      <w:spacing w:before="240" w:after="200"/>
    </w:pPr>
    <w:rPr>
      <w:rFonts w:ascii="Times New Roman" w:eastAsia="Times New Roman" w:hAnsi="Times New Roman"/>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rPr>
      <w:rFonts w:ascii="Times New Roman" w:hAnsi="Times New Roman"/>
    </w:r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ascii="Times New Roman" w:hAnsi="Times New Roman" w:cs="Arial"/>
      <w:b/>
      <w:sz w:val="18"/>
      <w:szCs w:val="18"/>
    </w:rPr>
  </w:style>
  <w:style w:type="paragraph" w:styleId="ListParagraph">
    <w:name w:val="List Paragraph"/>
    <w:basedOn w:val="Normal"/>
    <w:uiPriority w:val="34"/>
    <w:qFormat/>
    <w:rsid w:val="0082334C"/>
    <w:pPr>
      <w:ind w:left="720"/>
      <w:contextualSpacing/>
    </w:pPr>
  </w:style>
  <w:style w:type="paragraph" w:styleId="Footer">
    <w:name w:val="footer"/>
    <w:basedOn w:val="Normal"/>
    <w:link w:val="FooterChar"/>
    <w:uiPriority w:val="99"/>
    <w:unhideWhenUsed/>
    <w:rsid w:val="0082334C"/>
    <w:pPr>
      <w:tabs>
        <w:tab w:val="center" w:pos="4680"/>
        <w:tab w:val="right" w:pos="9360"/>
      </w:tabs>
    </w:pPr>
  </w:style>
  <w:style w:type="character" w:customStyle="1" w:styleId="FooterChar">
    <w:name w:val="Footer Char"/>
    <w:basedOn w:val="DefaultParagraphFont"/>
    <w:link w:val="Footer"/>
    <w:uiPriority w:val="99"/>
    <w:rsid w:val="0082334C"/>
    <w:rPr>
      <w:rFonts w:ascii="Calibri" w:eastAsia="Calibri" w:hAnsi="Calibri" w:cs="Times New Roman"/>
    </w:rPr>
  </w:style>
  <w:style w:type="paragraph" w:customStyle="1" w:styleId="Default">
    <w:name w:val="Default"/>
    <w:rsid w:val="0082334C"/>
    <w:pPr>
      <w:widowControl w:val="0"/>
      <w:autoSpaceDE w:val="0"/>
      <w:autoSpaceDN w:val="0"/>
      <w:adjustRightInd w:val="0"/>
    </w:pPr>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82334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334C"/>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0B40EA"/>
    <w:rPr>
      <w:sz w:val="16"/>
      <w:szCs w:val="16"/>
    </w:rPr>
  </w:style>
  <w:style w:type="paragraph" w:styleId="CommentText">
    <w:name w:val="annotation text"/>
    <w:basedOn w:val="Normal"/>
    <w:link w:val="CommentTextChar"/>
    <w:uiPriority w:val="99"/>
    <w:semiHidden/>
    <w:unhideWhenUsed/>
    <w:rsid w:val="000B40EA"/>
    <w:rPr>
      <w:sz w:val="20"/>
      <w:szCs w:val="20"/>
    </w:rPr>
  </w:style>
  <w:style w:type="character" w:customStyle="1" w:styleId="CommentTextChar">
    <w:name w:val="Comment Text Char"/>
    <w:basedOn w:val="DefaultParagraphFont"/>
    <w:link w:val="CommentText"/>
    <w:uiPriority w:val="99"/>
    <w:semiHidden/>
    <w:rsid w:val="000B40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40EA"/>
    <w:rPr>
      <w:b/>
      <w:bCs/>
    </w:rPr>
  </w:style>
  <w:style w:type="character" w:customStyle="1" w:styleId="CommentSubjectChar">
    <w:name w:val="Comment Subject Char"/>
    <w:basedOn w:val="CommentTextChar"/>
    <w:link w:val="CommentSubject"/>
    <w:uiPriority w:val="99"/>
    <w:semiHidden/>
    <w:rsid w:val="000B40EA"/>
    <w:rPr>
      <w:rFonts w:ascii="Calibri" w:eastAsia="Calibri" w:hAnsi="Calibri" w:cs="Times New Roman"/>
      <w:b/>
      <w:bCs/>
      <w:sz w:val="20"/>
      <w:szCs w:val="20"/>
    </w:rPr>
  </w:style>
  <w:style w:type="paragraph" w:styleId="Header">
    <w:name w:val="header"/>
    <w:basedOn w:val="Normal"/>
    <w:link w:val="HeaderChar"/>
    <w:uiPriority w:val="99"/>
    <w:unhideWhenUsed/>
    <w:rsid w:val="004C2325"/>
    <w:pPr>
      <w:tabs>
        <w:tab w:val="center" w:pos="4680"/>
        <w:tab w:val="right" w:pos="9360"/>
      </w:tabs>
    </w:pPr>
  </w:style>
  <w:style w:type="character" w:customStyle="1" w:styleId="HeaderChar">
    <w:name w:val="Header Char"/>
    <w:basedOn w:val="DefaultParagraphFont"/>
    <w:link w:val="Header"/>
    <w:uiPriority w:val="99"/>
    <w:rsid w:val="004C232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FD02BC7609C44B03F5413ED036ABC" ma:contentTypeVersion="11" ma:contentTypeDescription="Create a new document." ma:contentTypeScope="" ma:versionID="a33508853c02bc9b80a3ec900f405c12">
  <xsd:schema xmlns:xsd="http://www.w3.org/2001/XMLSchema" xmlns:xs="http://www.w3.org/2001/XMLSchema" xmlns:p="http://schemas.microsoft.com/office/2006/metadata/properties" xmlns:ns3="91d606eb-1862-4980-b1d8-9d62f9123528" xmlns:ns4="1b432a2d-9e8c-40a8-bec8-7ab439e5c056" targetNamespace="http://schemas.microsoft.com/office/2006/metadata/properties" ma:root="true" ma:fieldsID="d0de29929f0740275819314352b68919" ns3:_="" ns4:_="">
    <xsd:import namespace="91d606eb-1862-4980-b1d8-9d62f9123528"/>
    <xsd:import namespace="1b432a2d-9e8c-40a8-bec8-7ab439e5c0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606eb-1862-4980-b1d8-9d62f9123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32a2d-9e8c-40a8-bec8-7ab439e5c0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B01FD-4C2F-4F9E-8A83-CD4CD7234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606eb-1862-4980-b1d8-9d62f9123528"/>
    <ds:schemaRef ds:uri="1b432a2d-9e8c-40a8-bec8-7ab439e5c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7C199-0ADF-47A0-B989-4CC0610C54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907E1C-6306-4B31-926C-1823F9B33934}">
  <ds:schemaRefs>
    <ds:schemaRef ds:uri="http://schemas.microsoft.com/sharepoint/v3/contenttype/forms"/>
  </ds:schemaRefs>
</ds:datastoreItem>
</file>

<file path=customXml/itemProps4.xml><?xml version="1.0" encoding="utf-8"?>
<ds:datastoreItem xmlns:ds="http://schemas.openxmlformats.org/officeDocument/2006/customXml" ds:itemID="{C45E2EDD-2572-469C-B275-06DE317E8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adford</dc:creator>
  <cp:keywords/>
  <dc:description/>
  <cp:lastModifiedBy>Carlin, Katie N</cp:lastModifiedBy>
  <cp:revision>6</cp:revision>
  <dcterms:created xsi:type="dcterms:W3CDTF">2020-12-18T14:33:00Z</dcterms:created>
  <dcterms:modified xsi:type="dcterms:W3CDTF">2020-12-1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FD02BC7609C44B03F5413ED036ABC</vt:lpwstr>
  </property>
</Properties>
</file>